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D139A0" w14:textId="77777777" w:rsidR="004C55CC" w:rsidRPr="004C55CC" w:rsidRDefault="008B4E50" w:rsidP="008B4E50">
      <w:pPr>
        <w:spacing w:after="0" w:line="240" w:lineRule="auto"/>
        <w:ind w:left="1440"/>
        <w:rPr>
          <w:b/>
          <w:color w:val="808080" w:themeColor="background1" w:themeShade="80"/>
          <w:sz w:val="28"/>
          <w:szCs w:val="28"/>
        </w:rPr>
      </w:pPr>
      <w:bookmarkStart w:id="0" w:name="_Toc514844113"/>
      <w:bookmarkStart w:id="1" w:name="_Toc514844351"/>
      <w:bookmarkStart w:id="2" w:name="_Toc514852214"/>
      <w:bookmarkStart w:id="3" w:name="_Toc516132378"/>
      <w:bookmarkStart w:id="4" w:name="_Toc519496219"/>
      <w:r>
        <w:rPr>
          <w:noProof/>
        </w:rPr>
        <w:drawing>
          <wp:anchor distT="0" distB="0" distL="114300" distR="114300" simplePos="0" relativeHeight="251661312" behindDoc="0" locked="0" layoutInCell="1" allowOverlap="1" wp14:anchorId="14748514" wp14:editId="201E61F9">
            <wp:simplePos x="0" y="0"/>
            <wp:positionH relativeFrom="column">
              <wp:posOffset>-60379</wp:posOffset>
            </wp:positionH>
            <wp:positionV relativeFrom="paragraph">
              <wp:posOffset>5918</wp:posOffset>
            </wp:positionV>
            <wp:extent cx="998220" cy="1219200"/>
            <wp:effectExtent l="0" t="0" r="0" b="0"/>
            <wp:wrapNone/>
            <wp:docPr id="1767591096" name="Picture 1" descr="upload.wikimedia.org/wikipedia/en/f/fb/National_In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pload.wikimedia.org/wikipedia/en/f/fb/National_In..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822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color w:val="808080" w:themeColor="background1" w:themeShade="80"/>
          <w:sz w:val="52"/>
          <w:szCs w:val="52"/>
        </w:rPr>
        <w:t xml:space="preserve">  </w:t>
      </w:r>
    </w:p>
    <w:p w14:paraId="7B168777" w14:textId="3345D59E" w:rsidR="00001869" w:rsidRDefault="004C55CC" w:rsidP="004C55CC">
      <w:pPr>
        <w:spacing w:after="0" w:line="240" w:lineRule="auto"/>
        <w:ind w:left="1440"/>
        <w:rPr>
          <w:b/>
          <w:color w:val="808080" w:themeColor="background1" w:themeShade="80"/>
          <w:sz w:val="52"/>
          <w:szCs w:val="52"/>
        </w:rPr>
      </w:pPr>
      <w:r>
        <w:rPr>
          <w:b/>
          <w:color w:val="808080" w:themeColor="background1" w:themeShade="80"/>
          <w:sz w:val="52"/>
          <w:szCs w:val="52"/>
        </w:rPr>
        <w:t xml:space="preserve">  </w:t>
      </w:r>
      <w:r w:rsidR="00FF2119">
        <w:rPr>
          <w:b/>
          <w:color w:val="808080" w:themeColor="background1" w:themeShade="80"/>
          <w:sz w:val="52"/>
          <w:szCs w:val="52"/>
        </w:rPr>
        <w:t>CS254</w:t>
      </w:r>
      <w:r w:rsidR="00D25122">
        <w:rPr>
          <w:b/>
          <w:color w:val="808080" w:themeColor="background1" w:themeShade="80"/>
          <w:sz w:val="52"/>
          <w:szCs w:val="52"/>
        </w:rPr>
        <w:t xml:space="preserve"> </w:t>
      </w:r>
      <w:r w:rsidR="00D25122">
        <w:rPr>
          <w:b/>
          <w:color w:val="808080" w:themeColor="background1" w:themeShade="80"/>
          <w:sz w:val="52"/>
          <w:szCs w:val="52"/>
        </w:rPr>
        <w:br/>
      </w:r>
      <w:r w:rsidR="008B4E50">
        <w:rPr>
          <w:b/>
          <w:color w:val="808080" w:themeColor="background1" w:themeShade="80"/>
          <w:sz w:val="52"/>
          <w:szCs w:val="52"/>
        </w:rPr>
        <w:t xml:space="preserve">  </w:t>
      </w:r>
      <w:r w:rsidR="00FF2119">
        <w:rPr>
          <w:b/>
          <w:color w:val="808080" w:themeColor="background1" w:themeShade="80"/>
          <w:sz w:val="52"/>
          <w:szCs w:val="52"/>
        </w:rPr>
        <w:t>DATABASE MANAGEMENT SYSTEMS</w:t>
      </w:r>
      <w:r w:rsidR="00356C1F" w:rsidRPr="00356C1F">
        <w:rPr>
          <w:b/>
          <w:color w:val="808080" w:themeColor="background1" w:themeShade="80"/>
          <w:sz w:val="52"/>
          <w:szCs w:val="52"/>
        </w:rPr>
        <w:br/>
      </w:r>
      <w:bookmarkEnd w:id="0"/>
      <w:bookmarkEnd w:id="1"/>
      <w:bookmarkEnd w:id="2"/>
      <w:bookmarkEnd w:id="3"/>
      <w:bookmarkEnd w:id="4"/>
    </w:p>
    <w:p w14:paraId="27A33226" w14:textId="32B10A00" w:rsidR="00CF204A" w:rsidRDefault="00CF204A" w:rsidP="001B10D7">
      <w:pPr>
        <w:spacing w:after="0" w:line="240" w:lineRule="auto"/>
        <w:rPr>
          <w:b/>
          <w:color w:val="808080" w:themeColor="background1" w:themeShade="80"/>
          <w:sz w:val="52"/>
          <w:szCs w:val="52"/>
        </w:rPr>
      </w:pPr>
    </w:p>
    <w:p w14:paraId="5BECB358" w14:textId="6C7C20A3" w:rsidR="00D25122" w:rsidRPr="00D0504F" w:rsidRDefault="00FF2119" w:rsidP="00D25122">
      <w:pPr>
        <w:pStyle w:val="NoSpacing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 w:rsidRPr="00FF2119">
        <w:rPr>
          <w:rFonts w:ascii="Century Gothic" w:hAnsi="Century Gothic"/>
          <w:color w:val="222A35" w:themeColor="text2" w:themeShade="80"/>
          <w:sz w:val="72"/>
          <w:szCs w:val="72"/>
        </w:rPr>
        <w:t>A*</w:t>
      </w:r>
    </w:p>
    <w:p w14:paraId="4BD9BCA7" w14:textId="1FA9ACF9" w:rsidR="00D25122" w:rsidRDefault="00FF2119" w:rsidP="00FF2119">
      <w:pPr>
        <w:pStyle w:val="NoSpacing"/>
        <w:spacing w:after="100" w:afterAutospacing="1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808080" w:themeColor="background1" w:themeShade="80"/>
          <w:sz w:val="48"/>
          <w:szCs w:val="48"/>
        </w:rPr>
        <w:t>Y</w:t>
      </w:r>
      <w:r w:rsidR="00001869">
        <w:rPr>
          <w:b/>
          <w:noProof/>
          <w:color w:val="808080" w:themeColor="background1" w:themeShade="80"/>
          <w:sz w:val="52"/>
          <w:szCs w:val="52"/>
        </w:rPr>
        <w:drawing>
          <wp:anchor distT="0" distB="0" distL="114300" distR="114300" simplePos="0" relativeHeight="251660288" behindDoc="1" locked="0" layoutInCell="1" allowOverlap="1" wp14:anchorId="32C91B62" wp14:editId="3D2B0781">
            <wp:simplePos x="0" y="0"/>
            <wp:positionH relativeFrom="column">
              <wp:posOffset>2716578</wp:posOffset>
            </wp:positionH>
            <wp:positionV relativeFrom="page">
              <wp:posOffset>4470045</wp:posOffset>
            </wp:positionV>
            <wp:extent cx="3999345" cy="4835454"/>
            <wp:effectExtent l="0" t="0" r="1270" b="3810"/>
            <wp:wrapNone/>
            <wp:docPr id="12280288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8028888" name="Picture 1228028888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9812" cy="48360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entury Gothic" w:hAnsi="Century Gothic"/>
          <w:color w:val="808080" w:themeColor="background1" w:themeShade="80"/>
          <w:sz w:val="48"/>
          <w:szCs w:val="48"/>
        </w:rPr>
        <w:t>OUR TRAVEL AGENT</w:t>
      </w:r>
    </w:p>
    <w:p w14:paraId="33354210" w14:textId="7B593C3A" w:rsidR="00D25122" w:rsidRDefault="00D25122" w:rsidP="00D25122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75ABE352" w14:textId="75AA905F" w:rsidR="00D25122" w:rsidRDefault="00D25122" w:rsidP="00D25122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256B07DD" w14:textId="66D38C67" w:rsidR="00D25122" w:rsidRDefault="00D25122" w:rsidP="00D25122">
      <w:pPr>
        <w:pStyle w:val="NoSpacing"/>
        <w:spacing w:before="40" w:after="40"/>
        <w:rPr>
          <w:rFonts w:ascii="Century Gothic" w:hAnsi="Century Gothic"/>
          <w:caps/>
          <w:color w:val="262626" w:themeColor="text1" w:themeTint="D9"/>
          <w:sz w:val="40"/>
          <w:szCs w:val="40"/>
        </w:rPr>
      </w:pPr>
    </w:p>
    <w:p w14:paraId="4F2B0100" w14:textId="74A9575F" w:rsidR="00D25122" w:rsidRDefault="00D25122" w:rsidP="00D25122">
      <w:pPr>
        <w:pStyle w:val="NoSpacing"/>
        <w:spacing w:before="40" w:after="40"/>
        <w:rPr>
          <w:rFonts w:ascii="Century Gothic" w:hAnsi="Century Gothic"/>
          <w:caps/>
          <w:color w:val="262626" w:themeColor="text1" w:themeTint="D9"/>
          <w:sz w:val="40"/>
          <w:szCs w:val="40"/>
        </w:rPr>
      </w:pPr>
      <w:r w:rsidRPr="00D25122">
        <w:rPr>
          <w:rFonts w:ascii="Century Gothic" w:hAnsi="Century Gothic"/>
          <w:caps/>
          <w:color w:val="595959" w:themeColor="text1" w:themeTint="A6"/>
          <w:sz w:val="24"/>
          <w:szCs w:val="24"/>
        </w:rPr>
        <w:t xml:space="preserve">prepared </w:t>
      </w:r>
      <w:r>
        <w:rPr>
          <w:rFonts w:ascii="Century Gothic" w:hAnsi="Century Gothic"/>
          <w:caps/>
          <w:color w:val="595959" w:themeColor="text1" w:themeTint="A6"/>
          <w:sz w:val="24"/>
          <w:szCs w:val="24"/>
        </w:rPr>
        <w:t>by</w:t>
      </w:r>
      <w:r w:rsidRPr="00D25122">
        <w:rPr>
          <w:rFonts w:ascii="Century Gothic" w:hAnsi="Century Gothic"/>
          <w:caps/>
          <w:color w:val="595959" w:themeColor="text1" w:themeTint="A6"/>
          <w:sz w:val="24"/>
          <w:szCs w:val="24"/>
        </w:rPr>
        <w:t xml:space="preserve"> </w:t>
      </w:r>
      <w:r w:rsidRPr="00D25122">
        <w:rPr>
          <w:rFonts w:ascii="Century Gothic" w:hAnsi="Century Gothic"/>
          <w:caps/>
          <w:color w:val="595959" w:themeColor="text1" w:themeTint="A6"/>
          <w:sz w:val="24"/>
          <w:szCs w:val="24"/>
        </w:rPr>
        <w:br/>
      </w:r>
      <w:r w:rsidR="00FF2119">
        <w:rPr>
          <w:rFonts w:ascii="Century Gothic" w:hAnsi="Century Gothic"/>
          <w:caps/>
          <w:color w:val="262626" w:themeColor="text1" w:themeTint="D9"/>
          <w:sz w:val="40"/>
          <w:szCs w:val="40"/>
        </w:rPr>
        <w:t>CHETAN KAR</w:t>
      </w:r>
    </w:p>
    <w:p w14:paraId="60DBB923" w14:textId="281757BB" w:rsidR="008B4E50" w:rsidRPr="008B4E50" w:rsidRDefault="008B4E50" w:rsidP="00D25122">
      <w:pPr>
        <w:pStyle w:val="NoSpacing"/>
        <w:spacing w:before="40" w:after="40"/>
        <w:rPr>
          <w:rFonts w:ascii="Century Gothic" w:hAnsi="Century Gothic"/>
          <w:caps/>
          <w:color w:val="262626" w:themeColor="text1" w:themeTint="D9"/>
          <w:sz w:val="28"/>
          <w:szCs w:val="28"/>
        </w:rPr>
      </w:pPr>
      <w:r>
        <w:rPr>
          <w:rFonts w:ascii="Century Gothic" w:hAnsi="Century Gothic"/>
          <w:caps/>
          <w:color w:val="262626" w:themeColor="text1" w:themeTint="D9"/>
          <w:sz w:val="28"/>
          <w:szCs w:val="28"/>
        </w:rPr>
        <w:t>22csb0f05</w:t>
      </w:r>
    </w:p>
    <w:p w14:paraId="034B3A14" w14:textId="0A334B39" w:rsidR="00FF2119" w:rsidRDefault="00FF2119" w:rsidP="00D25122">
      <w:pPr>
        <w:pStyle w:val="NoSpacing"/>
        <w:spacing w:before="40" w:after="40"/>
        <w:rPr>
          <w:rFonts w:ascii="Century Gothic" w:hAnsi="Century Gothic"/>
          <w:caps/>
          <w:color w:val="262626" w:themeColor="text1" w:themeTint="D9"/>
          <w:sz w:val="40"/>
          <w:szCs w:val="40"/>
        </w:rPr>
      </w:pPr>
      <w:r>
        <w:rPr>
          <w:rFonts w:ascii="Century Gothic" w:hAnsi="Century Gothic"/>
          <w:caps/>
          <w:color w:val="262626" w:themeColor="text1" w:themeTint="D9"/>
          <w:sz w:val="40"/>
          <w:szCs w:val="40"/>
        </w:rPr>
        <w:t>SHUBHAM PAHILWANI</w:t>
      </w:r>
    </w:p>
    <w:p w14:paraId="2B587F2D" w14:textId="7B66BBDD" w:rsidR="008B4E50" w:rsidRDefault="008B4E50" w:rsidP="00D25122">
      <w:pPr>
        <w:pStyle w:val="NoSpacing"/>
        <w:spacing w:before="40" w:after="40"/>
        <w:rPr>
          <w:rFonts w:ascii="Century Gothic" w:hAnsi="Century Gothic"/>
          <w:caps/>
          <w:color w:val="262626" w:themeColor="text1" w:themeTint="D9"/>
          <w:sz w:val="28"/>
          <w:szCs w:val="28"/>
        </w:rPr>
      </w:pPr>
      <w:r>
        <w:rPr>
          <w:rFonts w:ascii="Century Gothic" w:hAnsi="Century Gothic"/>
          <w:caps/>
          <w:color w:val="262626" w:themeColor="text1" w:themeTint="D9"/>
          <w:sz w:val="28"/>
          <w:szCs w:val="28"/>
        </w:rPr>
        <w:t>22csb0f08</w:t>
      </w:r>
    </w:p>
    <w:p w14:paraId="2DF5FD9D" w14:textId="77777777" w:rsidR="008B4E50" w:rsidRDefault="008B4E50" w:rsidP="00D25122">
      <w:pPr>
        <w:pStyle w:val="NoSpacing"/>
        <w:spacing w:before="40" w:after="40"/>
        <w:rPr>
          <w:rFonts w:ascii="Century Gothic" w:hAnsi="Century Gothic"/>
          <w:caps/>
          <w:color w:val="262626" w:themeColor="text1" w:themeTint="D9"/>
          <w:sz w:val="28"/>
          <w:szCs w:val="28"/>
        </w:rPr>
      </w:pPr>
    </w:p>
    <w:p w14:paraId="4FFFA5A9" w14:textId="77777777" w:rsidR="008B4E50" w:rsidRDefault="008B4E50" w:rsidP="00D25122">
      <w:pPr>
        <w:pStyle w:val="NoSpacing"/>
        <w:spacing w:before="40" w:after="40"/>
        <w:rPr>
          <w:rFonts w:ascii="Century Gothic" w:hAnsi="Century Gothic"/>
          <w:caps/>
          <w:color w:val="262626" w:themeColor="text1" w:themeTint="D9"/>
          <w:sz w:val="28"/>
          <w:szCs w:val="28"/>
        </w:rPr>
      </w:pPr>
    </w:p>
    <w:p w14:paraId="6F67C50E" w14:textId="77777777" w:rsidR="008B4E50" w:rsidRDefault="008B4E50" w:rsidP="00D25122">
      <w:pPr>
        <w:pStyle w:val="NoSpacing"/>
        <w:spacing w:before="40" w:after="40"/>
        <w:rPr>
          <w:rFonts w:ascii="Century Gothic" w:hAnsi="Century Gothic"/>
          <w:caps/>
          <w:color w:val="262626" w:themeColor="text1" w:themeTint="D9"/>
          <w:sz w:val="28"/>
          <w:szCs w:val="28"/>
        </w:rPr>
      </w:pPr>
    </w:p>
    <w:p w14:paraId="4D8CEE8B" w14:textId="3BCBEEEB" w:rsidR="008B4E50" w:rsidRPr="008B4E50" w:rsidRDefault="008B4E50" w:rsidP="00D25122">
      <w:pPr>
        <w:pStyle w:val="NoSpacing"/>
        <w:spacing w:before="40" w:after="40"/>
        <w:rPr>
          <w:rFonts w:ascii="Century Gothic" w:hAnsi="Century Gothic"/>
          <w:caps/>
          <w:color w:val="262626" w:themeColor="text1" w:themeTint="D9"/>
          <w:sz w:val="36"/>
          <w:szCs w:val="36"/>
        </w:rPr>
      </w:pPr>
      <w:r w:rsidRPr="008B4E50">
        <w:rPr>
          <w:rFonts w:ascii="Century Gothic" w:hAnsi="Century Gothic"/>
          <w:caps/>
          <w:color w:val="262626" w:themeColor="text1" w:themeTint="D9"/>
          <w:sz w:val="36"/>
          <w:szCs w:val="36"/>
        </w:rPr>
        <w:t>B. TECH cse-a</w:t>
      </w:r>
    </w:p>
    <w:p w14:paraId="3C28C322" w14:textId="407ABBEF" w:rsidR="008B4E50" w:rsidRPr="008B4E50" w:rsidRDefault="008B4E50" w:rsidP="00D25122">
      <w:pPr>
        <w:pStyle w:val="NoSpacing"/>
        <w:spacing w:before="40" w:after="40"/>
        <w:rPr>
          <w:rFonts w:ascii="Century Gothic" w:hAnsi="Century Gothic"/>
          <w:caps/>
          <w:color w:val="262626" w:themeColor="text1" w:themeTint="D9"/>
          <w:sz w:val="36"/>
          <w:szCs w:val="36"/>
        </w:rPr>
      </w:pPr>
      <w:r w:rsidRPr="008B4E50">
        <w:rPr>
          <w:rFonts w:ascii="Century Gothic" w:hAnsi="Century Gothic"/>
          <w:caps/>
          <w:color w:val="262626" w:themeColor="text1" w:themeTint="D9"/>
          <w:sz w:val="36"/>
          <w:szCs w:val="36"/>
        </w:rPr>
        <w:t>2022-26</w:t>
      </w:r>
    </w:p>
    <w:p w14:paraId="3F120020" w14:textId="6174BFE9" w:rsidR="00D25122" w:rsidRPr="00D25122" w:rsidRDefault="00D25122" w:rsidP="00D25122">
      <w:pPr>
        <w:pStyle w:val="NoSpacing"/>
        <w:spacing w:before="40" w:after="40"/>
        <w:rPr>
          <w:rFonts w:ascii="Century Gothic" w:hAnsi="Century Gothic"/>
          <w:caps/>
          <w:color w:val="262626" w:themeColor="text1" w:themeTint="D9"/>
          <w:sz w:val="24"/>
          <w:szCs w:val="24"/>
        </w:rPr>
      </w:pPr>
    </w:p>
    <w:p w14:paraId="203719D1" w14:textId="3502B763" w:rsidR="00D25122" w:rsidRDefault="00D25122" w:rsidP="001B10D7">
      <w:pPr>
        <w:spacing w:after="0" w:line="240" w:lineRule="auto"/>
        <w:rPr>
          <w:b/>
          <w:color w:val="808080" w:themeColor="background1" w:themeShade="80"/>
          <w:sz w:val="52"/>
          <w:szCs w:val="52"/>
        </w:rPr>
      </w:pPr>
    </w:p>
    <w:p w14:paraId="5516260D" w14:textId="77777777" w:rsidR="001B10D7" w:rsidRPr="001B10D7" w:rsidRDefault="001B10D7" w:rsidP="001B10D7">
      <w:pPr>
        <w:spacing w:after="0" w:line="240" w:lineRule="auto"/>
        <w:rPr>
          <w:bCs/>
          <w:color w:val="808080" w:themeColor="background1" w:themeShade="80"/>
          <w:szCs w:val="20"/>
        </w:rPr>
      </w:pPr>
    </w:p>
    <w:p w14:paraId="41B597D3" w14:textId="77777777" w:rsidR="00D25122" w:rsidRDefault="00D25122" w:rsidP="00397870">
      <w:pPr>
        <w:pStyle w:val="TOCHeading"/>
        <w:spacing w:line="360" w:lineRule="auto"/>
        <w:rPr>
          <w:rFonts w:ascii="Century Gothic" w:eastAsiaTheme="minorHAnsi" w:hAnsi="Century Gothic" w:cstheme="minorBidi"/>
          <w:caps w:val="0"/>
          <w:color w:val="808080" w:themeColor="background1" w:themeShade="80"/>
          <w:sz w:val="28"/>
          <w:szCs w:val="20"/>
        </w:rPr>
        <w:sectPr w:rsidR="00D25122" w:rsidSect="001E01B4">
          <w:headerReference w:type="default" r:id="rId10"/>
          <w:footerReference w:type="default" r:id="rId11"/>
          <w:headerReference w:type="first" r:id="rId12"/>
          <w:footerReference w:type="first" r:id="rId13"/>
          <w:pgSz w:w="12240" w:h="15840"/>
          <w:pgMar w:top="490" w:right="720" w:bottom="360" w:left="1008" w:header="490" w:footer="720" w:gutter="0"/>
          <w:pgBorders w:offsetFrom="page">
            <w:top w:val="threeDEmboss" w:sz="24" w:space="24" w:color="auto"/>
            <w:left w:val="threeDEmboss" w:sz="24" w:space="24" w:color="auto"/>
            <w:bottom w:val="threeDEngrave" w:sz="24" w:space="24" w:color="auto"/>
            <w:right w:val="threeDEngrave" w:sz="24" w:space="24" w:color="auto"/>
          </w:pgBorders>
          <w:cols w:space="720"/>
          <w:titlePg/>
          <w:docGrid w:linePitch="360"/>
        </w:sectPr>
      </w:pPr>
    </w:p>
    <w:sdt>
      <w:sdtPr>
        <w:rPr>
          <w:rFonts w:ascii="Century Gothic" w:eastAsiaTheme="minorHAnsi" w:hAnsi="Century Gothic" w:cstheme="minorBidi"/>
          <w:caps w:val="0"/>
          <w:color w:val="808080" w:themeColor="background1" w:themeShade="80"/>
          <w:sz w:val="144"/>
          <w:szCs w:val="56"/>
        </w:rPr>
        <w:id w:val="-40835831"/>
        <w:docPartObj>
          <w:docPartGallery w:val="Table of Contents"/>
          <w:docPartUnique/>
        </w:docPartObj>
      </w:sdtPr>
      <w:sdtEndPr>
        <w:rPr>
          <w:b/>
          <w:bCs/>
          <w:noProof/>
          <w:color w:val="auto"/>
          <w:sz w:val="48"/>
          <w:szCs w:val="48"/>
        </w:rPr>
      </w:sdtEndPr>
      <w:sdtContent>
        <w:p w14:paraId="1CEE38B2" w14:textId="77777777" w:rsidR="00E13752" w:rsidRDefault="008C6619" w:rsidP="008E6403">
          <w:pPr>
            <w:pStyle w:val="TOCHeading"/>
            <w:spacing w:before="0" w:line="360" w:lineRule="auto"/>
            <w:rPr>
              <w:noProof/>
            </w:rPr>
          </w:pPr>
          <w:r w:rsidRPr="0056329E">
            <w:rPr>
              <w:rFonts w:ascii="Century Gothic" w:hAnsi="Century Gothic" w:cstheme="minorHAnsi"/>
              <w:caps w:val="0"/>
              <w:color w:val="808080" w:themeColor="background1" w:themeShade="80"/>
              <w:sz w:val="56"/>
              <w:szCs w:val="44"/>
            </w:rPr>
            <w:t>TABLE OF CONTENTS</w:t>
          </w:r>
          <w:r w:rsidR="0027725D" w:rsidRPr="0056329E">
            <w:rPr>
              <w:b/>
              <w:bCs/>
              <w:noProof/>
              <w:sz w:val="160"/>
              <w:szCs w:val="56"/>
            </w:rPr>
            <w:fldChar w:fldCharType="begin"/>
          </w:r>
          <w:r w:rsidR="0027725D" w:rsidRPr="0056329E">
            <w:rPr>
              <w:b/>
              <w:bCs/>
              <w:noProof/>
              <w:sz w:val="160"/>
              <w:szCs w:val="56"/>
            </w:rPr>
            <w:instrText xml:space="preserve"> TOC \o "1-3" \h \z \u </w:instrText>
          </w:r>
          <w:r w:rsidR="0027725D" w:rsidRPr="0056329E">
            <w:rPr>
              <w:b/>
              <w:bCs/>
              <w:noProof/>
              <w:sz w:val="160"/>
              <w:szCs w:val="56"/>
            </w:rPr>
            <w:fldChar w:fldCharType="separate"/>
          </w:r>
        </w:p>
        <w:p w14:paraId="7A01B524" w14:textId="54896F87" w:rsidR="00E13752" w:rsidRPr="00E13752" w:rsidRDefault="00E13752">
          <w:pPr>
            <w:pStyle w:val="TOC1"/>
            <w:rPr>
              <w:rFonts w:asciiTheme="minorHAnsi" w:eastAsiaTheme="minorEastAsia" w:hAnsiTheme="minorHAnsi"/>
              <w:noProof/>
              <w:kern w:val="2"/>
              <w:sz w:val="32"/>
              <w:szCs w:val="32"/>
              <w:lang w:val="en-AE" w:eastAsia="en-AE"/>
              <w14:ligatures w14:val="standardContextual"/>
            </w:rPr>
          </w:pPr>
          <w:hyperlink w:anchor="_Toc162562560" w:history="1">
            <w:r w:rsidRPr="00E13752">
              <w:rPr>
                <w:rStyle w:val="Hyperlink"/>
                <w:noProof/>
                <w:sz w:val="24"/>
                <w:szCs w:val="28"/>
              </w:rPr>
              <w:t>1.</w:t>
            </w:r>
            <w:r w:rsidRPr="00E13752">
              <w:rPr>
                <w:rFonts w:asciiTheme="minorHAnsi" w:eastAsiaTheme="minorEastAsia" w:hAnsiTheme="minorHAnsi"/>
                <w:noProof/>
                <w:kern w:val="2"/>
                <w:sz w:val="32"/>
                <w:szCs w:val="32"/>
                <w:lang w:val="en-AE" w:eastAsia="en-AE"/>
                <w14:ligatures w14:val="standardContextual"/>
              </w:rPr>
              <w:tab/>
            </w:r>
            <w:r w:rsidRPr="00E13752">
              <w:rPr>
                <w:rStyle w:val="Hyperlink"/>
                <w:noProof/>
                <w:sz w:val="24"/>
                <w:szCs w:val="28"/>
              </w:rPr>
              <w:t>PROJECT OVERVIEW</w:t>
            </w:r>
            <w:r w:rsidRPr="00E13752">
              <w:rPr>
                <w:noProof/>
                <w:webHidden/>
                <w:sz w:val="24"/>
                <w:szCs w:val="28"/>
              </w:rPr>
              <w:tab/>
            </w:r>
            <w:r w:rsidRPr="00E13752">
              <w:rPr>
                <w:noProof/>
                <w:webHidden/>
                <w:sz w:val="24"/>
                <w:szCs w:val="28"/>
              </w:rPr>
              <w:fldChar w:fldCharType="begin"/>
            </w:r>
            <w:r w:rsidRPr="00E13752">
              <w:rPr>
                <w:noProof/>
                <w:webHidden/>
                <w:sz w:val="24"/>
                <w:szCs w:val="28"/>
              </w:rPr>
              <w:instrText xml:space="preserve"> PAGEREF _Toc162562560 \h </w:instrText>
            </w:r>
            <w:r w:rsidRPr="00E13752">
              <w:rPr>
                <w:noProof/>
                <w:webHidden/>
                <w:sz w:val="24"/>
                <w:szCs w:val="28"/>
              </w:rPr>
            </w:r>
            <w:r w:rsidRPr="00E13752">
              <w:rPr>
                <w:noProof/>
                <w:webHidden/>
                <w:sz w:val="24"/>
                <w:szCs w:val="28"/>
              </w:rPr>
              <w:fldChar w:fldCharType="separate"/>
            </w:r>
            <w:r w:rsidRPr="00E13752">
              <w:rPr>
                <w:noProof/>
                <w:webHidden/>
                <w:sz w:val="24"/>
                <w:szCs w:val="28"/>
              </w:rPr>
              <w:t>2</w:t>
            </w:r>
            <w:r w:rsidRPr="00E13752">
              <w:rPr>
                <w:noProof/>
                <w:webHidden/>
                <w:sz w:val="24"/>
                <w:szCs w:val="28"/>
              </w:rPr>
              <w:fldChar w:fldCharType="end"/>
            </w:r>
          </w:hyperlink>
        </w:p>
        <w:p w14:paraId="2E8F13ED" w14:textId="0C31F4FB" w:rsidR="00E13752" w:rsidRPr="00E13752" w:rsidRDefault="00E13752">
          <w:pPr>
            <w:pStyle w:val="TOC1"/>
            <w:rPr>
              <w:rFonts w:asciiTheme="minorHAnsi" w:eastAsiaTheme="minorEastAsia" w:hAnsiTheme="minorHAnsi"/>
              <w:noProof/>
              <w:kern w:val="2"/>
              <w:sz w:val="32"/>
              <w:szCs w:val="32"/>
              <w:lang w:val="en-AE" w:eastAsia="en-AE"/>
              <w14:ligatures w14:val="standardContextual"/>
            </w:rPr>
          </w:pPr>
          <w:hyperlink w:anchor="_Toc162562561" w:history="1">
            <w:r w:rsidRPr="00E13752">
              <w:rPr>
                <w:rStyle w:val="Hyperlink"/>
                <w:noProof/>
                <w:sz w:val="24"/>
                <w:szCs w:val="28"/>
              </w:rPr>
              <w:t>2.</w:t>
            </w:r>
            <w:r w:rsidRPr="00E13752">
              <w:rPr>
                <w:rFonts w:asciiTheme="minorHAnsi" w:eastAsiaTheme="minorEastAsia" w:hAnsiTheme="minorHAnsi"/>
                <w:noProof/>
                <w:kern w:val="2"/>
                <w:sz w:val="32"/>
                <w:szCs w:val="32"/>
                <w:lang w:val="en-AE" w:eastAsia="en-AE"/>
                <w14:ligatures w14:val="standardContextual"/>
              </w:rPr>
              <w:tab/>
            </w:r>
            <w:r w:rsidRPr="00E13752">
              <w:rPr>
                <w:rStyle w:val="Hyperlink"/>
                <w:noProof/>
                <w:sz w:val="24"/>
                <w:szCs w:val="28"/>
              </w:rPr>
              <w:t>ENTITY RELATIONSHIP DIAGRAM (ERD)</w:t>
            </w:r>
            <w:r w:rsidRPr="00E13752">
              <w:rPr>
                <w:noProof/>
                <w:webHidden/>
                <w:sz w:val="24"/>
                <w:szCs w:val="28"/>
              </w:rPr>
              <w:tab/>
            </w:r>
            <w:r w:rsidRPr="00E13752">
              <w:rPr>
                <w:noProof/>
                <w:webHidden/>
                <w:sz w:val="24"/>
                <w:szCs w:val="28"/>
              </w:rPr>
              <w:fldChar w:fldCharType="begin"/>
            </w:r>
            <w:r w:rsidRPr="00E13752">
              <w:rPr>
                <w:noProof/>
                <w:webHidden/>
                <w:sz w:val="24"/>
                <w:szCs w:val="28"/>
              </w:rPr>
              <w:instrText xml:space="preserve"> PAGEREF _Toc162562561 \h </w:instrText>
            </w:r>
            <w:r w:rsidRPr="00E13752">
              <w:rPr>
                <w:noProof/>
                <w:webHidden/>
                <w:sz w:val="24"/>
                <w:szCs w:val="28"/>
              </w:rPr>
            </w:r>
            <w:r w:rsidRPr="00E13752">
              <w:rPr>
                <w:noProof/>
                <w:webHidden/>
                <w:sz w:val="24"/>
                <w:szCs w:val="28"/>
              </w:rPr>
              <w:fldChar w:fldCharType="separate"/>
            </w:r>
            <w:r w:rsidRPr="00E13752">
              <w:rPr>
                <w:noProof/>
                <w:webHidden/>
                <w:sz w:val="24"/>
                <w:szCs w:val="28"/>
              </w:rPr>
              <w:t>2</w:t>
            </w:r>
            <w:r w:rsidRPr="00E13752">
              <w:rPr>
                <w:noProof/>
                <w:webHidden/>
                <w:sz w:val="24"/>
                <w:szCs w:val="28"/>
              </w:rPr>
              <w:fldChar w:fldCharType="end"/>
            </w:r>
          </w:hyperlink>
        </w:p>
        <w:p w14:paraId="41FC29AA" w14:textId="57B541E1" w:rsidR="00E13752" w:rsidRPr="00E13752" w:rsidRDefault="00E13752">
          <w:pPr>
            <w:pStyle w:val="TOC1"/>
            <w:rPr>
              <w:rFonts w:asciiTheme="minorHAnsi" w:eastAsiaTheme="minorEastAsia" w:hAnsiTheme="minorHAnsi"/>
              <w:noProof/>
              <w:kern w:val="2"/>
              <w:sz w:val="32"/>
              <w:szCs w:val="32"/>
              <w:lang w:val="en-AE" w:eastAsia="en-AE"/>
              <w14:ligatures w14:val="standardContextual"/>
            </w:rPr>
          </w:pPr>
          <w:hyperlink w:anchor="_Toc162562562" w:history="1">
            <w:r w:rsidRPr="00E13752">
              <w:rPr>
                <w:rStyle w:val="Hyperlink"/>
                <w:noProof/>
                <w:sz w:val="24"/>
                <w:szCs w:val="28"/>
              </w:rPr>
              <w:t>3.</w:t>
            </w:r>
            <w:r w:rsidRPr="00E13752">
              <w:rPr>
                <w:rFonts w:asciiTheme="minorHAnsi" w:eastAsiaTheme="minorEastAsia" w:hAnsiTheme="minorHAnsi"/>
                <w:noProof/>
                <w:kern w:val="2"/>
                <w:sz w:val="32"/>
                <w:szCs w:val="32"/>
                <w:lang w:val="en-AE" w:eastAsia="en-AE"/>
                <w14:ligatures w14:val="standardContextual"/>
              </w:rPr>
              <w:tab/>
            </w:r>
            <w:r w:rsidRPr="00E13752">
              <w:rPr>
                <w:rStyle w:val="Hyperlink"/>
                <w:noProof/>
                <w:sz w:val="24"/>
                <w:szCs w:val="28"/>
              </w:rPr>
              <w:t>RELATIONAL MODEL</w:t>
            </w:r>
            <w:r w:rsidRPr="00E13752">
              <w:rPr>
                <w:noProof/>
                <w:webHidden/>
                <w:sz w:val="24"/>
                <w:szCs w:val="28"/>
              </w:rPr>
              <w:tab/>
            </w:r>
            <w:r w:rsidRPr="00E13752">
              <w:rPr>
                <w:noProof/>
                <w:webHidden/>
                <w:sz w:val="24"/>
                <w:szCs w:val="28"/>
              </w:rPr>
              <w:fldChar w:fldCharType="begin"/>
            </w:r>
            <w:r w:rsidRPr="00E13752">
              <w:rPr>
                <w:noProof/>
                <w:webHidden/>
                <w:sz w:val="24"/>
                <w:szCs w:val="28"/>
              </w:rPr>
              <w:instrText xml:space="preserve"> PAGEREF _Toc162562562 \h </w:instrText>
            </w:r>
            <w:r w:rsidRPr="00E13752">
              <w:rPr>
                <w:noProof/>
                <w:webHidden/>
                <w:sz w:val="24"/>
                <w:szCs w:val="28"/>
              </w:rPr>
            </w:r>
            <w:r w:rsidRPr="00E13752">
              <w:rPr>
                <w:noProof/>
                <w:webHidden/>
                <w:sz w:val="24"/>
                <w:szCs w:val="28"/>
              </w:rPr>
              <w:fldChar w:fldCharType="separate"/>
            </w:r>
            <w:r w:rsidRPr="00E13752">
              <w:rPr>
                <w:noProof/>
                <w:webHidden/>
                <w:sz w:val="24"/>
                <w:szCs w:val="28"/>
              </w:rPr>
              <w:t>3</w:t>
            </w:r>
            <w:r w:rsidRPr="00E13752">
              <w:rPr>
                <w:noProof/>
                <w:webHidden/>
                <w:sz w:val="24"/>
                <w:szCs w:val="28"/>
              </w:rPr>
              <w:fldChar w:fldCharType="end"/>
            </w:r>
          </w:hyperlink>
        </w:p>
        <w:p w14:paraId="01D72BF0" w14:textId="64AB93EC" w:rsidR="00E13752" w:rsidRPr="00E13752" w:rsidRDefault="00E13752">
          <w:pPr>
            <w:pStyle w:val="TOC1"/>
            <w:rPr>
              <w:rFonts w:asciiTheme="minorHAnsi" w:eastAsiaTheme="minorEastAsia" w:hAnsiTheme="minorHAnsi"/>
              <w:noProof/>
              <w:kern w:val="2"/>
              <w:sz w:val="32"/>
              <w:szCs w:val="32"/>
              <w:lang w:val="en-AE" w:eastAsia="en-AE"/>
              <w14:ligatures w14:val="standardContextual"/>
            </w:rPr>
          </w:pPr>
          <w:hyperlink w:anchor="_Toc162562563" w:history="1">
            <w:r w:rsidRPr="00E13752">
              <w:rPr>
                <w:rStyle w:val="Hyperlink"/>
                <w:noProof/>
                <w:sz w:val="24"/>
                <w:szCs w:val="28"/>
              </w:rPr>
              <w:t>4.</w:t>
            </w:r>
            <w:r w:rsidRPr="00E13752">
              <w:rPr>
                <w:rFonts w:asciiTheme="minorHAnsi" w:eastAsiaTheme="minorEastAsia" w:hAnsiTheme="minorHAnsi"/>
                <w:noProof/>
                <w:kern w:val="2"/>
                <w:sz w:val="32"/>
                <w:szCs w:val="32"/>
                <w:lang w:val="en-AE" w:eastAsia="en-AE"/>
                <w14:ligatures w14:val="standardContextual"/>
              </w:rPr>
              <w:tab/>
            </w:r>
            <w:r w:rsidRPr="00E13752">
              <w:rPr>
                <w:rStyle w:val="Hyperlink"/>
                <w:noProof/>
                <w:sz w:val="24"/>
                <w:szCs w:val="28"/>
              </w:rPr>
              <w:t>ERD EXPLANATION</w:t>
            </w:r>
            <w:r w:rsidRPr="00E13752">
              <w:rPr>
                <w:noProof/>
                <w:webHidden/>
                <w:sz w:val="24"/>
                <w:szCs w:val="28"/>
              </w:rPr>
              <w:tab/>
            </w:r>
            <w:r w:rsidRPr="00E13752">
              <w:rPr>
                <w:noProof/>
                <w:webHidden/>
                <w:sz w:val="24"/>
                <w:szCs w:val="28"/>
              </w:rPr>
              <w:fldChar w:fldCharType="begin"/>
            </w:r>
            <w:r w:rsidRPr="00E13752">
              <w:rPr>
                <w:noProof/>
                <w:webHidden/>
                <w:sz w:val="24"/>
                <w:szCs w:val="28"/>
              </w:rPr>
              <w:instrText xml:space="preserve"> PAGEREF _Toc162562563 \h </w:instrText>
            </w:r>
            <w:r w:rsidRPr="00E13752">
              <w:rPr>
                <w:noProof/>
                <w:webHidden/>
                <w:sz w:val="24"/>
                <w:szCs w:val="28"/>
              </w:rPr>
            </w:r>
            <w:r w:rsidRPr="00E13752">
              <w:rPr>
                <w:noProof/>
                <w:webHidden/>
                <w:sz w:val="24"/>
                <w:szCs w:val="28"/>
              </w:rPr>
              <w:fldChar w:fldCharType="separate"/>
            </w:r>
            <w:r w:rsidRPr="00E13752">
              <w:rPr>
                <w:noProof/>
                <w:webHidden/>
                <w:sz w:val="24"/>
                <w:szCs w:val="28"/>
              </w:rPr>
              <w:t>5</w:t>
            </w:r>
            <w:r w:rsidRPr="00E13752">
              <w:rPr>
                <w:noProof/>
                <w:webHidden/>
                <w:sz w:val="24"/>
                <w:szCs w:val="28"/>
              </w:rPr>
              <w:fldChar w:fldCharType="end"/>
            </w:r>
          </w:hyperlink>
        </w:p>
        <w:p w14:paraId="36BD4D1C" w14:textId="343B6C7A" w:rsidR="00E13752" w:rsidRPr="00E13752" w:rsidRDefault="00E13752">
          <w:pPr>
            <w:pStyle w:val="TOC2"/>
            <w:rPr>
              <w:rFonts w:asciiTheme="minorHAnsi" w:eastAsiaTheme="minorEastAsia" w:hAnsiTheme="minorHAnsi"/>
              <w:noProof/>
              <w:color w:val="auto"/>
              <w:kern w:val="2"/>
              <w:sz w:val="32"/>
              <w:szCs w:val="32"/>
              <w:lang w:val="en-AE" w:eastAsia="en-AE"/>
              <w14:ligatures w14:val="standardContextual"/>
            </w:rPr>
          </w:pPr>
          <w:hyperlink w:anchor="_Toc162562564" w:history="1">
            <w:r w:rsidRPr="00E13752">
              <w:rPr>
                <w:rStyle w:val="Hyperlink"/>
                <w:noProof/>
                <w:sz w:val="24"/>
                <w:szCs w:val="28"/>
              </w:rPr>
              <w:t>4.1</w:t>
            </w:r>
            <w:r w:rsidRPr="00E13752">
              <w:rPr>
                <w:rFonts w:asciiTheme="minorHAnsi" w:eastAsiaTheme="minorEastAsia" w:hAnsiTheme="minorHAnsi"/>
                <w:noProof/>
                <w:color w:val="auto"/>
                <w:kern w:val="2"/>
                <w:sz w:val="32"/>
                <w:szCs w:val="32"/>
                <w:lang w:val="en-AE" w:eastAsia="en-AE"/>
                <w14:ligatures w14:val="standardContextual"/>
              </w:rPr>
              <w:tab/>
            </w:r>
            <w:r w:rsidRPr="00E13752">
              <w:rPr>
                <w:rStyle w:val="Hyperlink"/>
                <w:noProof/>
                <w:sz w:val="24"/>
                <w:szCs w:val="28"/>
              </w:rPr>
              <w:t>ENTITIES</w:t>
            </w:r>
            <w:r w:rsidRPr="00E13752">
              <w:rPr>
                <w:noProof/>
                <w:webHidden/>
                <w:sz w:val="24"/>
                <w:szCs w:val="28"/>
              </w:rPr>
              <w:tab/>
            </w:r>
            <w:r w:rsidRPr="00E13752">
              <w:rPr>
                <w:noProof/>
                <w:webHidden/>
                <w:sz w:val="24"/>
                <w:szCs w:val="28"/>
              </w:rPr>
              <w:fldChar w:fldCharType="begin"/>
            </w:r>
            <w:r w:rsidRPr="00E13752">
              <w:rPr>
                <w:noProof/>
                <w:webHidden/>
                <w:sz w:val="24"/>
                <w:szCs w:val="28"/>
              </w:rPr>
              <w:instrText xml:space="preserve"> PAGEREF _Toc162562564 \h </w:instrText>
            </w:r>
            <w:r w:rsidRPr="00E13752">
              <w:rPr>
                <w:noProof/>
                <w:webHidden/>
                <w:sz w:val="24"/>
                <w:szCs w:val="28"/>
              </w:rPr>
            </w:r>
            <w:r w:rsidRPr="00E13752">
              <w:rPr>
                <w:noProof/>
                <w:webHidden/>
                <w:sz w:val="24"/>
                <w:szCs w:val="28"/>
              </w:rPr>
              <w:fldChar w:fldCharType="separate"/>
            </w:r>
            <w:r w:rsidRPr="00E13752">
              <w:rPr>
                <w:noProof/>
                <w:webHidden/>
                <w:sz w:val="24"/>
                <w:szCs w:val="28"/>
              </w:rPr>
              <w:t>5</w:t>
            </w:r>
            <w:r w:rsidRPr="00E13752">
              <w:rPr>
                <w:noProof/>
                <w:webHidden/>
                <w:sz w:val="24"/>
                <w:szCs w:val="28"/>
              </w:rPr>
              <w:fldChar w:fldCharType="end"/>
            </w:r>
          </w:hyperlink>
        </w:p>
        <w:p w14:paraId="17440A7C" w14:textId="0BB97EE2" w:rsidR="00E13752" w:rsidRPr="00E13752" w:rsidRDefault="00E13752">
          <w:pPr>
            <w:pStyle w:val="TOC2"/>
            <w:rPr>
              <w:rFonts w:asciiTheme="minorHAnsi" w:eastAsiaTheme="minorEastAsia" w:hAnsiTheme="minorHAnsi"/>
              <w:noProof/>
              <w:color w:val="auto"/>
              <w:kern w:val="2"/>
              <w:sz w:val="32"/>
              <w:szCs w:val="32"/>
              <w:lang w:val="en-AE" w:eastAsia="en-AE"/>
              <w14:ligatures w14:val="standardContextual"/>
            </w:rPr>
          </w:pPr>
          <w:hyperlink w:anchor="_Toc162562565" w:history="1">
            <w:r w:rsidRPr="00E13752">
              <w:rPr>
                <w:rStyle w:val="Hyperlink"/>
                <w:noProof/>
                <w:sz w:val="24"/>
                <w:szCs w:val="28"/>
              </w:rPr>
              <w:t>4.2</w:t>
            </w:r>
            <w:r w:rsidRPr="00E13752">
              <w:rPr>
                <w:rFonts w:asciiTheme="minorHAnsi" w:eastAsiaTheme="minorEastAsia" w:hAnsiTheme="minorHAnsi"/>
                <w:noProof/>
                <w:color w:val="auto"/>
                <w:kern w:val="2"/>
                <w:sz w:val="32"/>
                <w:szCs w:val="32"/>
                <w:lang w:val="en-AE" w:eastAsia="en-AE"/>
                <w14:ligatures w14:val="standardContextual"/>
              </w:rPr>
              <w:tab/>
            </w:r>
            <w:r w:rsidRPr="00E13752">
              <w:rPr>
                <w:rStyle w:val="Hyperlink"/>
                <w:noProof/>
                <w:sz w:val="24"/>
                <w:szCs w:val="28"/>
              </w:rPr>
              <w:t>RELATIONSHIPS</w:t>
            </w:r>
            <w:r w:rsidRPr="00E13752">
              <w:rPr>
                <w:noProof/>
                <w:webHidden/>
                <w:sz w:val="24"/>
                <w:szCs w:val="28"/>
              </w:rPr>
              <w:tab/>
            </w:r>
            <w:r w:rsidRPr="00E13752">
              <w:rPr>
                <w:noProof/>
                <w:webHidden/>
                <w:sz w:val="24"/>
                <w:szCs w:val="28"/>
              </w:rPr>
              <w:fldChar w:fldCharType="begin"/>
            </w:r>
            <w:r w:rsidRPr="00E13752">
              <w:rPr>
                <w:noProof/>
                <w:webHidden/>
                <w:sz w:val="24"/>
                <w:szCs w:val="28"/>
              </w:rPr>
              <w:instrText xml:space="preserve"> PAGEREF _Toc162562565 \h </w:instrText>
            </w:r>
            <w:r w:rsidRPr="00E13752">
              <w:rPr>
                <w:noProof/>
                <w:webHidden/>
                <w:sz w:val="24"/>
                <w:szCs w:val="28"/>
              </w:rPr>
            </w:r>
            <w:r w:rsidRPr="00E13752">
              <w:rPr>
                <w:noProof/>
                <w:webHidden/>
                <w:sz w:val="24"/>
                <w:szCs w:val="28"/>
              </w:rPr>
              <w:fldChar w:fldCharType="separate"/>
            </w:r>
            <w:r w:rsidRPr="00E13752">
              <w:rPr>
                <w:noProof/>
                <w:webHidden/>
                <w:sz w:val="24"/>
                <w:szCs w:val="28"/>
              </w:rPr>
              <w:t>6</w:t>
            </w:r>
            <w:r w:rsidRPr="00E13752">
              <w:rPr>
                <w:noProof/>
                <w:webHidden/>
                <w:sz w:val="24"/>
                <w:szCs w:val="28"/>
              </w:rPr>
              <w:fldChar w:fldCharType="end"/>
            </w:r>
          </w:hyperlink>
        </w:p>
        <w:p w14:paraId="28530353" w14:textId="363E311B" w:rsidR="00E13752" w:rsidRPr="00E13752" w:rsidRDefault="00E13752">
          <w:pPr>
            <w:pStyle w:val="TOC1"/>
            <w:rPr>
              <w:rFonts w:asciiTheme="minorHAnsi" w:eastAsiaTheme="minorEastAsia" w:hAnsiTheme="minorHAnsi"/>
              <w:noProof/>
              <w:kern w:val="2"/>
              <w:sz w:val="32"/>
              <w:szCs w:val="32"/>
              <w:lang w:val="en-AE" w:eastAsia="en-AE"/>
              <w14:ligatures w14:val="standardContextual"/>
            </w:rPr>
          </w:pPr>
          <w:hyperlink w:anchor="_Toc162562566" w:history="1">
            <w:r w:rsidRPr="00E13752">
              <w:rPr>
                <w:rStyle w:val="Hyperlink"/>
                <w:noProof/>
                <w:sz w:val="24"/>
                <w:szCs w:val="28"/>
              </w:rPr>
              <w:t>5.</w:t>
            </w:r>
            <w:r w:rsidRPr="00E13752">
              <w:rPr>
                <w:rFonts w:asciiTheme="minorHAnsi" w:eastAsiaTheme="minorEastAsia" w:hAnsiTheme="minorHAnsi"/>
                <w:noProof/>
                <w:kern w:val="2"/>
                <w:sz w:val="32"/>
                <w:szCs w:val="32"/>
                <w:lang w:val="en-AE" w:eastAsia="en-AE"/>
                <w14:ligatures w14:val="standardContextual"/>
              </w:rPr>
              <w:tab/>
            </w:r>
            <w:r w:rsidRPr="00E13752">
              <w:rPr>
                <w:rStyle w:val="Hyperlink"/>
                <w:noProof/>
                <w:sz w:val="24"/>
                <w:szCs w:val="28"/>
              </w:rPr>
              <w:t>FUNCTIONAL DEPENDENCIES</w:t>
            </w:r>
            <w:r w:rsidRPr="00E13752">
              <w:rPr>
                <w:noProof/>
                <w:webHidden/>
                <w:sz w:val="24"/>
                <w:szCs w:val="28"/>
              </w:rPr>
              <w:tab/>
            </w:r>
            <w:r w:rsidRPr="00E13752">
              <w:rPr>
                <w:noProof/>
                <w:webHidden/>
                <w:sz w:val="24"/>
                <w:szCs w:val="28"/>
              </w:rPr>
              <w:fldChar w:fldCharType="begin"/>
            </w:r>
            <w:r w:rsidRPr="00E13752">
              <w:rPr>
                <w:noProof/>
                <w:webHidden/>
                <w:sz w:val="24"/>
                <w:szCs w:val="28"/>
              </w:rPr>
              <w:instrText xml:space="preserve"> PAGEREF _Toc162562566 \h </w:instrText>
            </w:r>
            <w:r w:rsidRPr="00E13752">
              <w:rPr>
                <w:noProof/>
                <w:webHidden/>
                <w:sz w:val="24"/>
                <w:szCs w:val="28"/>
              </w:rPr>
            </w:r>
            <w:r w:rsidRPr="00E13752">
              <w:rPr>
                <w:noProof/>
                <w:webHidden/>
                <w:sz w:val="24"/>
                <w:szCs w:val="28"/>
              </w:rPr>
              <w:fldChar w:fldCharType="separate"/>
            </w:r>
            <w:r w:rsidRPr="00E13752">
              <w:rPr>
                <w:noProof/>
                <w:webHidden/>
                <w:sz w:val="24"/>
                <w:szCs w:val="28"/>
              </w:rPr>
              <w:t>7</w:t>
            </w:r>
            <w:r w:rsidRPr="00E13752">
              <w:rPr>
                <w:noProof/>
                <w:webHidden/>
                <w:sz w:val="24"/>
                <w:szCs w:val="28"/>
              </w:rPr>
              <w:fldChar w:fldCharType="end"/>
            </w:r>
          </w:hyperlink>
        </w:p>
        <w:p w14:paraId="13B35D8C" w14:textId="0451FB3B" w:rsidR="00E13752" w:rsidRPr="00E13752" w:rsidRDefault="00E13752">
          <w:pPr>
            <w:pStyle w:val="TOC1"/>
            <w:rPr>
              <w:rFonts w:asciiTheme="minorHAnsi" w:eastAsiaTheme="minorEastAsia" w:hAnsiTheme="minorHAnsi"/>
              <w:noProof/>
              <w:kern w:val="2"/>
              <w:sz w:val="32"/>
              <w:szCs w:val="32"/>
              <w:lang w:val="en-AE" w:eastAsia="en-AE"/>
              <w14:ligatures w14:val="standardContextual"/>
            </w:rPr>
          </w:pPr>
          <w:hyperlink w:anchor="_Toc162562567" w:history="1">
            <w:r w:rsidRPr="00E13752">
              <w:rPr>
                <w:rStyle w:val="Hyperlink"/>
                <w:noProof/>
                <w:sz w:val="24"/>
                <w:szCs w:val="28"/>
              </w:rPr>
              <w:t>6.</w:t>
            </w:r>
            <w:r w:rsidRPr="00E13752">
              <w:rPr>
                <w:rFonts w:asciiTheme="minorHAnsi" w:eastAsiaTheme="minorEastAsia" w:hAnsiTheme="minorHAnsi"/>
                <w:noProof/>
                <w:kern w:val="2"/>
                <w:sz w:val="32"/>
                <w:szCs w:val="32"/>
                <w:lang w:val="en-AE" w:eastAsia="en-AE"/>
                <w14:ligatures w14:val="standardContextual"/>
              </w:rPr>
              <w:tab/>
            </w:r>
            <w:r w:rsidRPr="00E13752">
              <w:rPr>
                <w:rStyle w:val="Hyperlink"/>
                <w:noProof/>
                <w:sz w:val="24"/>
                <w:szCs w:val="28"/>
              </w:rPr>
              <w:t>NORMALIZATION</w:t>
            </w:r>
            <w:r w:rsidRPr="00E13752">
              <w:rPr>
                <w:noProof/>
                <w:webHidden/>
                <w:sz w:val="24"/>
                <w:szCs w:val="28"/>
              </w:rPr>
              <w:tab/>
            </w:r>
            <w:r w:rsidRPr="00E13752">
              <w:rPr>
                <w:noProof/>
                <w:webHidden/>
                <w:sz w:val="24"/>
                <w:szCs w:val="28"/>
              </w:rPr>
              <w:fldChar w:fldCharType="begin"/>
            </w:r>
            <w:r w:rsidRPr="00E13752">
              <w:rPr>
                <w:noProof/>
                <w:webHidden/>
                <w:sz w:val="24"/>
                <w:szCs w:val="28"/>
              </w:rPr>
              <w:instrText xml:space="preserve"> PAGEREF _Toc162562567 \h </w:instrText>
            </w:r>
            <w:r w:rsidRPr="00E13752">
              <w:rPr>
                <w:noProof/>
                <w:webHidden/>
                <w:sz w:val="24"/>
                <w:szCs w:val="28"/>
              </w:rPr>
            </w:r>
            <w:r w:rsidRPr="00E13752">
              <w:rPr>
                <w:noProof/>
                <w:webHidden/>
                <w:sz w:val="24"/>
                <w:szCs w:val="28"/>
              </w:rPr>
              <w:fldChar w:fldCharType="separate"/>
            </w:r>
            <w:r w:rsidRPr="00E13752">
              <w:rPr>
                <w:noProof/>
                <w:webHidden/>
                <w:sz w:val="24"/>
                <w:szCs w:val="28"/>
              </w:rPr>
              <w:t>8</w:t>
            </w:r>
            <w:r w:rsidRPr="00E13752">
              <w:rPr>
                <w:noProof/>
                <w:webHidden/>
                <w:sz w:val="24"/>
                <w:szCs w:val="28"/>
              </w:rPr>
              <w:fldChar w:fldCharType="end"/>
            </w:r>
          </w:hyperlink>
        </w:p>
        <w:p w14:paraId="631887E4" w14:textId="467002D1" w:rsidR="00E13752" w:rsidRPr="00E13752" w:rsidRDefault="00E13752">
          <w:pPr>
            <w:pStyle w:val="TOC1"/>
            <w:rPr>
              <w:rFonts w:asciiTheme="minorHAnsi" w:eastAsiaTheme="minorEastAsia" w:hAnsiTheme="minorHAnsi"/>
              <w:noProof/>
              <w:kern w:val="2"/>
              <w:sz w:val="32"/>
              <w:szCs w:val="32"/>
              <w:lang w:val="en-AE" w:eastAsia="en-AE"/>
              <w14:ligatures w14:val="standardContextual"/>
            </w:rPr>
          </w:pPr>
          <w:hyperlink w:anchor="_Toc162562568" w:history="1">
            <w:r w:rsidRPr="00E13752">
              <w:rPr>
                <w:rStyle w:val="Hyperlink"/>
                <w:noProof/>
                <w:sz w:val="24"/>
                <w:szCs w:val="28"/>
              </w:rPr>
              <w:t>7.</w:t>
            </w:r>
            <w:r w:rsidRPr="00E13752">
              <w:rPr>
                <w:rFonts w:asciiTheme="minorHAnsi" w:eastAsiaTheme="minorEastAsia" w:hAnsiTheme="minorHAnsi"/>
                <w:noProof/>
                <w:kern w:val="2"/>
                <w:sz w:val="32"/>
                <w:szCs w:val="32"/>
                <w:lang w:val="en-AE" w:eastAsia="en-AE"/>
                <w14:ligatures w14:val="standardContextual"/>
              </w:rPr>
              <w:tab/>
            </w:r>
            <w:r w:rsidRPr="00E13752">
              <w:rPr>
                <w:rStyle w:val="Hyperlink"/>
                <w:noProof/>
                <w:sz w:val="24"/>
                <w:szCs w:val="28"/>
              </w:rPr>
              <w:t>TABLES CREATION</w:t>
            </w:r>
            <w:r w:rsidRPr="00E13752">
              <w:rPr>
                <w:noProof/>
                <w:webHidden/>
                <w:sz w:val="24"/>
                <w:szCs w:val="28"/>
              </w:rPr>
              <w:tab/>
            </w:r>
            <w:r w:rsidRPr="00E13752">
              <w:rPr>
                <w:noProof/>
                <w:webHidden/>
                <w:sz w:val="24"/>
                <w:szCs w:val="28"/>
              </w:rPr>
              <w:fldChar w:fldCharType="begin"/>
            </w:r>
            <w:r w:rsidRPr="00E13752">
              <w:rPr>
                <w:noProof/>
                <w:webHidden/>
                <w:sz w:val="24"/>
                <w:szCs w:val="28"/>
              </w:rPr>
              <w:instrText xml:space="preserve"> PAGEREF _Toc162562568 \h </w:instrText>
            </w:r>
            <w:r w:rsidRPr="00E13752">
              <w:rPr>
                <w:noProof/>
                <w:webHidden/>
                <w:sz w:val="24"/>
                <w:szCs w:val="28"/>
              </w:rPr>
            </w:r>
            <w:r w:rsidRPr="00E13752">
              <w:rPr>
                <w:noProof/>
                <w:webHidden/>
                <w:sz w:val="24"/>
                <w:szCs w:val="28"/>
              </w:rPr>
              <w:fldChar w:fldCharType="separate"/>
            </w:r>
            <w:r w:rsidRPr="00E13752">
              <w:rPr>
                <w:noProof/>
                <w:webHidden/>
                <w:sz w:val="24"/>
                <w:szCs w:val="28"/>
              </w:rPr>
              <w:t>9</w:t>
            </w:r>
            <w:r w:rsidRPr="00E13752">
              <w:rPr>
                <w:noProof/>
                <w:webHidden/>
                <w:sz w:val="24"/>
                <w:szCs w:val="28"/>
              </w:rPr>
              <w:fldChar w:fldCharType="end"/>
            </w:r>
          </w:hyperlink>
        </w:p>
        <w:p w14:paraId="3F223355" w14:textId="5E30E7B9" w:rsidR="00E13752" w:rsidRPr="00E13752" w:rsidRDefault="00E13752">
          <w:pPr>
            <w:pStyle w:val="TOC1"/>
            <w:rPr>
              <w:rFonts w:asciiTheme="minorHAnsi" w:eastAsiaTheme="minorEastAsia" w:hAnsiTheme="minorHAnsi"/>
              <w:noProof/>
              <w:kern w:val="2"/>
              <w:sz w:val="32"/>
              <w:szCs w:val="32"/>
              <w:lang w:val="en-AE" w:eastAsia="en-AE"/>
              <w14:ligatures w14:val="standardContextual"/>
            </w:rPr>
          </w:pPr>
          <w:hyperlink w:anchor="_Toc162562569" w:history="1">
            <w:r w:rsidRPr="00E13752">
              <w:rPr>
                <w:rStyle w:val="Hyperlink"/>
                <w:noProof/>
                <w:sz w:val="24"/>
                <w:szCs w:val="28"/>
              </w:rPr>
              <w:t>8.</w:t>
            </w:r>
            <w:r w:rsidRPr="00E13752">
              <w:rPr>
                <w:rFonts w:asciiTheme="minorHAnsi" w:eastAsiaTheme="minorEastAsia" w:hAnsiTheme="minorHAnsi"/>
                <w:noProof/>
                <w:kern w:val="2"/>
                <w:sz w:val="32"/>
                <w:szCs w:val="32"/>
                <w:lang w:val="en-AE" w:eastAsia="en-AE"/>
                <w14:ligatures w14:val="standardContextual"/>
              </w:rPr>
              <w:tab/>
            </w:r>
            <w:r w:rsidRPr="00E13752">
              <w:rPr>
                <w:rStyle w:val="Hyperlink"/>
                <w:noProof/>
                <w:sz w:val="24"/>
                <w:szCs w:val="28"/>
              </w:rPr>
              <w:t>DATA INSERTION</w:t>
            </w:r>
            <w:r w:rsidRPr="00E13752">
              <w:rPr>
                <w:noProof/>
                <w:webHidden/>
                <w:sz w:val="24"/>
                <w:szCs w:val="28"/>
              </w:rPr>
              <w:tab/>
            </w:r>
            <w:r w:rsidRPr="00E13752">
              <w:rPr>
                <w:noProof/>
                <w:webHidden/>
                <w:sz w:val="24"/>
                <w:szCs w:val="28"/>
              </w:rPr>
              <w:fldChar w:fldCharType="begin"/>
            </w:r>
            <w:r w:rsidRPr="00E13752">
              <w:rPr>
                <w:noProof/>
                <w:webHidden/>
                <w:sz w:val="24"/>
                <w:szCs w:val="28"/>
              </w:rPr>
              <w:instrText xml:space="preserve"> PAGEREF _Toc162562569 \h </w:instrText>
            </w:r>
            <w:r w:rsidRPr="00E13752">
              <w:rPr>
                <w:noProof/>
                <w:webHidden/>
                <w:sz w:val="24"/>
                <w:szCs w:val="28"/>
              </w:rPr>
            </w:r>
            <w:r w:rsidRPr="00E13752">
              <w:rPr>
                <w:noProof/>
                <w:webHidden/>
                <w:sz w:val="24"/>
                <w:szCs w:val="28"/>
              </w:rPr>
              <w:fldChar w:fldCharType="separate"/>
            </w:r>
            <w:r w:rsidRPr="00E13752">
              <w:rPr>
                <w:noProof/>
                <w:webHidden/>
                <w:sz w:val="24"/>
                <w:szCs w:val="28"/>
              </w:rPr>
              <w:t>15</w:t>
            </w:r>
            <w:r w:rsidRPr="00E13752">
              <w:rPr>
                <w:noProof/>
                <w:webHidden/>
                <w:sz w:val="24"/>
                <w:szCs w:val="28"/>
              </w:rPr>
              <w:fldChar w:fldCharType="end"/>
            </w:r>
          </w:hyperlink>
        </w:p>
        <w:p w14:paraId="1E18273C" w14:textId="0F15BB06" w:rsidR="00E13752" w:rsidRDefault="00E13752">
          <w:pPr>
            <w:pStyle w:val="TOC1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en-AE" w:eastAsia="en-AE"/>
              <w14:ligatures w14:val="standardContextual"/>
            </w:rPr>
          </w:pPr>
          <w:hyperlink w:anchor="_Toc162562570" w:history="1">
            <w:r w:rsidRPr="00E13752">
              <w:rPr>
                <w:rStyle w:val="Hyperlink"/>
                <w:noProof/>
                <w:sz w:val="24"/>
                <w:szCs w:val="28"/>
              </w:rPr>
              <w:t>9.</w:t>
            </w:r>
            <w:r w:rsidRPr="00E13752">
              <w:rPr>
                <w:rFonts w:asciiTheme="minorHAnsi" w:eastAsiaTheme="minorEastAsia" w:hAnsiTheme="minorHAnsi"/>
                <w:noProof/>
                <w:kern w:val="2"/>
                <w:sz w:val="32"/>
                <w:szCs w:val="32"/>
                <w:lang w:val="en-AE" w:eastAsia="en-AE"/>
                <w14:ligatures w14:val="standardContextual"/>
              </w:rPr>
              <w:tab/>
            </w:r>
            <w:r w:rsidRPr="00E13752">
              <w:rPr>
                <w:rStyle w:val="Hyperlink"/>
                <w:noProof/>
                <w:sz w:val="24"/>
                <w:szCs w:val="28"/>
              </w:rPr>
              <w:t>SAMPLE QUERIES</w:t>
            </w:r>
            <w:r w:rsidRPr="00E13752">
              <w:rPr>
                <w:noProof/>
                <w:webHidden/>
                <w:sz w:val="24"/>
                <w:szCs w:val="28"/>
              </w:rPr>
              <w:tab/>
            </w:r>
            <w:r w:rsidRPr="00E13752">
              <w:rPr>
                <w:noProof/>
                <w:webHidden/>
                <w:sz w:val="24"/>
                <w:szCs w:val="28"/>
              </w:rPr>
              <w:fldChar w:fldCharType="begin"/>
            </w:r>
            <w:r w:rsidRPr="00E13752">
              <w:rPr>
                <w:noProof/>
                <w:webHidden/>
                <w:sz w:val="24"/>
                <w:szCs w:val="28"/>
              </w:rPr>
              <w:instrText xml:space="preserve"> PAGEREF _Toc162562570 \h </w:instrText>
            </w:r>
            <w:r w:rsidRPr="00E13752">
              <w:rPr>
                <w:noProof/>
                <w:webHidden/>
                <w:sz w:val="24"/>
                <w:szCs w:val="28"/>
              </w:rPr>
            </w:r>
            <w:r w:rsidRPr="00E13752">
              <w:rPr>
                <w:noProof/>
                <w:webHidden/>
                <w:sz w:val="24"/>
                <w:szCs w:val="28"/>
              </w:rPr>
              <w:fldChar w:fldCharType="separate"/>
            </w:r>
            <w:r w:rsidRPr="00E13752">
              <w:rPr>
                <w:noProof/>
                <w:webHidden/>
                <w:sz w:val="24"/>
                <w:szCs w:val="28"/>
              </w:rPr>
              <w:t>23</w:t>
            </w:r>
            <w:r w:rsidRPr="00E13752">
              <w:rPr>
                <w:noProof/>
                <w:webHidden/>
                <w:sz w:val="24"/>
                <w:szCs w:val="28"/>
              </w:rPr>
              <w:fldChar w:fldCharType="end"/>
            </w:r>
          </w:hyperlink>
        </w:p>
        <w:p w14:paraId="7DC989CF" w14:textId="02CC49CD" w:rsidR="00692B21" w:rsidRPr="004472D0" w:rsidRDefault="0027725D" w:rsidP="004472D0">
          <w:pPr>
            <w:pStyle w:val="TOC1"/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r w:rsidRPr="0056329E">
            <w:rPr>
              <w:b/>
              <w:bCs/>
              <w:noProof/>
              <w:sz w:val="56"/>
              <w:szCs w:val="56"/>
            </w:rPr>
            <w:fldChar w:fldCharType="end"/>
          </w:r>
        </w:p>
      </w:sdtContent>
    </w:sdt>
    <w:p w14:paraId="7F4B6482" w14:textId="77777777" w:rsidR="004C55CC" w:rsidRDefault="004C55CC" w:rsidP="00C805C2">
      <w:pPr>
        <w:spacing w:line="240" w:lineRule="auto"/>
        <w:rPr>
          <w:szCs w:val="20"/>
        </w:rPr>
      </w:pPr>
    </w:p>
    <w:p w14:paraId="6E567524" w14:textId="28738D8C" w:rsidR="00742F7F" w:rsidRPr="00742F7F" w:rsidRDefault="00D0504F" w:rsidP="00D62E11">
      <w:pPr>
        <w:pStyle w:val="Heading1"/>
        <w:numPr>
          <w:ilvl w:val="0"/>
          <w:numId w:val="1"/>
        </w:numPr>
        <w:spacing w:line="276" w:lineRule="auto"/>
        <w:rPr>
          <w:color w:val="auto"/>
          <w:szCs w:val="20"/>
          <w:u w:val="single"/>
        </w:rPr>
      </w:pPr>
      <w:bookmarkStart w:id="5" w:name="_Toc162562560"/>
      <w:r w:rsidRPr="00742F7F">
        <w:rPr>
          <w:color w:val="auto"/>
          <w:szCs w:val="20"/>
          <w:u w:val="single"/>
        </w:rPr>
        <w:t xml:space="preserve">PROJECT </w:t>
      </w:r>
      <w:r w:rsidR="00EC3DD3" w:rsidRPr="00742F7F">
        <w:rPr>
          <w:color w:val="auto"/>
          <w:szCs w:val="20"/>
          <w:u w:val="single"/>
        </w:rPr>
        <w:t>OVERVIEW</w:t>
      </w:r>
      <w:bookmarkEnd w:id="5"/>
    </w:p>
    <w:p w14:paraId="320A9ADB" w14:textId="7EB251A7" w:rsidR="00742F7F" w:rsidRPr="00D62E11" w:rsidRDefault="00742F7F" w:rsidP="00742F7F">
      <w:pPr>
        <w:pStyle w:val="ListParagraph"/>
        <w:numPr>
          <w:ilvl w:val="0"/>
          <w:numId w:val="14"/>
        </w:numPr>
        <w:spacing w:after="120" w:line="276" w:lineRule="auto"/>
        <w:rPr>
          <w:rFonts w:ascii="Bahnschrift Light" w:hAnsi="Bahnschrift Light" w:cs="Times New Roman (Body CS)"/>
          <w:color w:val="262626" w:themeColor="text1" w:themeTint="D9"/>
          <w:sz w:val="28"/>
          <w:szCs w:val="20"/>
        </w:rPr>
      </w:pPr>
      <w:r w:rsidRPr="00D62E11">
        <w:rPr>
          <w:rFonts w:ascii="Bahnschrift Light" w:hAnsi="Bahnschrift Light" w:cs="Times New Roman (Body CS)"/>
          <w:color w:val="262626" w:themeColor="text1" w:themeTint="D9"/>
          <w:sz w:val="28"/>
          <w:szCs w:val="20"/>
        </w:rPr>
        <w:t xml:space="preserve">The </w:t>
      </w:r>
      <w:r w:rsidR="00D62E11" w:rsidRPr="00D62E11">
        <w:rPr>
          <w:rFonts w:ascii="Bahnschrift Light" w:hAnsi="Bahnschrift Light" w:cs="Times New Roman (Body CS)"/>
          <w:color w:val="262626" w:themeColor="text1" w:themeTint="D9"/>
          <w:sz w:val="28"/>
          <w:szCs w:val="20"/>
        </w:rPr>
        <w:t>A</w:t>
      </w:r>
      <w:r w:rsidR="00D62E11" w:rsidRPr="00D62E11">
        <w:rPr>
          <w:rFonts w:ascii="Bahnschrift Light" w:hAnsi="Bahnschrift Light" w:cs="Times New Roman (Body CS)"/>
          <w:color w:val="262626" w:themeColor="text1" w:themeTint="D9"/>
          <w:sz w:val="28"/>
          <w:szCs w:val="20"/>
        </w:rPr>
        <w:t>*</w:t>
      </w:r>
      <w:r w:rsidR="00D62E11" w:rsidRPr="00D62E11">
        <w:rPr>
          <w:rFonts w:ascii="Bahnschrift Light" w:hAnsi="Bahnschrift Light" w:cs="Times New Roman (Body CS)"/>
          <w:color w:val="262626" w:themeColor="text1" w:themeTint="D9"/>
          <w:sz w:val="28"/>
          <w:szCs w:val="20"/>
        </w:rPr>
        <w:t xml:space="preserve"> </w:t>
      </w:r>
      <w:r w:rsidRPr="00D62E11">
        <w:rPr>
          <w:rFonts w:ascii="Bahnschrift Light" w:hAnsi="Bahnschrift Light" w:cs="Times New Roman (Body CS)"/>
          <w:color w:val="262626" w:themeColor="text1" w:themeTint="D9"/>
          <w:sz w:val="28"/>
          <w:szCs w:val="20"/>
        </w:rPr>
        <w:t xml:space="preserve">travel management system is a comprehensive database designed to handle various aspects of travel planning and booking. </w:t>
      </w:r>
    </w:p>
    <w:p w14:paraId="41AD96AE" w14:textId="7A0E8ED1" w:rsidR="00742F7F" w:rsidRPr="00D62E11" w:rsidRDefault="00742F7F" w:rsidP="00742F7F">
      <w:pPr>
        <w:pStyle w:val="ListParagraph"/>
        <w:numPr>
          <w:ilvl w:val="0"/>
          <w:numId w:val="14"/>
        </w:numPr>
        <w:spacing w:after="120" w:line="276" w:lineRule="auto"/>
        <w:rPr>
          <w:rFonts w:ascii="Bahnschrift Light" w:hAnsi="Bahnschrift Light" w:cs="Times New Roman (Body CS)"/>
          <w:color w:val="262626" w:themeColor="text1" w:themeTint="D9"/>
          <w:sz w:val="28"/>
          <w:szCs w:val="20"/>
        </w:rPr>
      </w:pPr>
      <w:r w:rsidRPr="00D62E11">
        <w:rPr>
          <w:rFonts w:ascii="Bahnschrift Light" w:hAnsi="Bahnschrift Light" w:cs="Times New Roman (Body CS)"/>
          <w:color w:val="262626" w:themeColor="text1" w:themeTint="D9"/>
          <w:sz w:val="28"/>
          <w:szCs w:val="20"/>
        </w:rPr>
        <w:t>It includes tables for users, flights, hotels, buses, agencies, agents,</w:t>
      </w:r>
      <w:r w:rsidR="00D62E11" w:rsidRPr="00D62E11">
        <w:rPr>
          <w:rFonts w:ascii="Bahnschrift Light" w:hAnsi="Bahnschrift Light" w:cs="Times New Roman (Body CS)"/>
          <w:color w:val="262626" w:themeColor="text1" w:themeTint="D9"/>
          <w:sz w:val="28"/>
          <w:szCs w:val="20"/>
        </w:rPr>
        <w:t xml:space="preserve"> </w:t>
      </w:r>
      <w:r w:rsidRPr="00D62E11">
        <w:rPr>
          <w:rFonts w:ascii="Bahnschrift Light" w:hAnsi="Bahnschrift Light" w:cs="Times New Roman (Body CS)"/>
          <w:color w:val="262626" w:themeColor="text1" w:themeTint="D9"/>
          <w:sz w:val="28"/>
          <w:szCs w:val="20"/>
        </w:rPr>
        <w:t xml:space="preserve">packages, airlines, </w:t>
      </w:r>
      <w:r w:rsidR="00D62E11" w:rsidRPr="00D62E11">
        <w:rPr>
          <w:rFonts w:ascii="Bahnschrift Light" w:hAnsi="Bahnschrift Light" w:cs="Times New Roman (Body CS)"/>
          <w:color w:val="262626" w:themeColor="text1" w:themeTint="D9"/>
          <w:sz w:val="28"/>
          <w:szCs w:val="20"/>
        </w:rPr>
        <w:t>cities, airports and related</w:t>
      </w:r>
      <w:r w:rsidRPr="00D62E11">
        <w:rPr>
          <w:rFonts w:ascii="Bahnschrift Light" w:hAnsi="Bahnschrift Light" w:cs="Times New Roman (Body CS)"/>
          <w:color w:val="262626" w:themeColor="text1" w:themeTint="D9"/>
          <w:sz w:val="28"/>
          <w:szCs w:val="20"/>
        </w:rPr>
        <w:t xml:space="preserve">. </w:t>
      </w:r>
    </w:p>
    <w:p w14:paraId="64358EB3" w14:textId="77777777" w:rsidR="00742F7F" w:rsidRPr="00D62E11" w:rsidRDefault="00742F7F" w:rsidP="00742F7F">
      <w:pPr>
        <w:pStyle w:val="ListParagraph"/>
        <w:numPr>
          <w:ilvl w:val="0"/>
          <w:numId w:val="14"/>
        </w:numPr>
        <w:spacing w:after="120" w:line="276" w:lineRule="auto"/>
        <w:rPr>
          <w:rFonts w:ascii="Bahnschrift Light" w:hAnsi="Bahnschrift Light" w:cs="Times New Roman (Body CS)"/>
          <w:color w:val="262626" w:themeColor="text1" w:themeTint="D9"/>
          <w:sz w:val="28"/>
          <w:szCs w:val="20"/>
        </w:rPr>
      </w:pPr>
      <w:r w:rsidRPr="00D62E11">
        <w:rPr>
          <w:rFonts w:ascii="Bahnschrift Light" w:hAnsi="Bahnschrift Light" w:cs="Times New Roman (Body CS)"/>
          <w:color w:val="262626" w:themeColor="text1" w:themeTint="D9"/>
          <w:sz w:val="28"/>
          <w:szCs w:val="20"/>
        </w:rPr>
        <w:t xml:space="preserve">This system facilitates seamless booking of flights, hotels, and buses either individually or as part of tour packages. </w:t>
      </w:r>
    </w:p>
    <w:p w14:paraId="49DC3C19" w14:textId="1B89DD6A" w:rsidR="00742F7F" w:rsidRPr="00D62E11" w:rsidRDefault="00742F7F" w:rsidP="00742F7F">
      <w:pPr>
        <w:pStyle w:val="ListParagraph"/>
        <w:numPr>
          <w:ilvl w:val="0"/>
          <w:numId w:val="14"/>
        </w:numPr>
        <w:spacing w:after="120" w:line="276" w:lineRule="auto"/>
        <w:rPr>
          <w:rFonts w:ascii="Bahnschrift Light" w:hAnsi="Bahnschrift Light" w:cs="Times New Roman (Body CS)"/>
          <w:caps/>
          <w:color w:val="262626" w:themeColor="text1" w:themeTint="D9"/>
          <w:sz w:val="28"/>
          <w:szCs w:val="20"/>
        </w:rPr>
      </w:pPr>
      <w:r w:rsidRPr="00D62E11">
        <w:rPr>
          <w:rFonts w:ascii="Bahnschrift Light" w:hAnsi="Bahnschrift Light" w:cs="Times New Roman (Body CS)"/>
          <w:color w:val="262626" w:themeColor="text1" w:themeTint="D9"/>
          <w:sz w:val="28"/>
          <w:szCs w:val="20"/>
        </w:rPr>
        <w:t>With its extensive features, it provides users with efficient tools for planning and organizing their trips, making it indispensable for travelers and travel agents alike</w:t>
      </w:r>
      <w:r w:rsidRPr="00D62E11">
        <w:rPr>
          <w:rFonts w:ascii="Bahnschrift Light" w:hAnsi="Bahnschrift Light" w:cs="Times New Roman (Body CS)"/>
          <w:caps/>
          <w:color w:val="262626" w:themeColor="text1" w:themeTint="D9"/>
          <w:sz w:val="28"/>
          <w:szCs w:val="20"/>
        </w:rPr>
        <w:t>.</w:t>
      </w:r>
    </w:p>
    <w:p w14:paraId="51EADB00" w14:textId="77777777" w:rsidR="00742F7F" w:rsidRDefault="00742F7F" w:rsidP="00742F7F">
      <w:pPr>
        <w:rPr>
          <w:sz w:val="28"/>
          <w:szCs w:val="32"/>
        </w:rPr>
      </w:pPr>
    </w:p>
    <w:p w14:paraId="457C161B" w14:textId="77777777" w:rsidR="00E13752" w:rsidRPr="00742F7F" w:rsidRDefault="00E13752" w:rsidP="00742F7F">
      <w:pPr>
        <w:rPr>
          <w:sz w:val="28"/>
          <w:szCs w:val="32"/>
        </w:rPr>
      </w:pPr>
    </w:p>
    <w:p w14:paraId="09D01CEF" w14:textId="6A0AA2CF" w:rsidR="00742F7F" w:rsidRPr="00DA0F17" w:rsidRDefault="00C861B3" w:rsidP="00D62E11">
      <w:pPr>
        <w:pStyle w:val="Heading1"/>
        <w:numPr>
          <w:ilvl w:val="0"/>
          <w:numId w:val="1"/>
        </w:numPr>
        <w:spacing w:line="240" w:lineRule="auto"/>
        <w:rPr>
          <w:szCs w:val="28"/>
          <w:u w:val="single"/>
        </w:rPr>
      </w:pPr>
      <w:bookmarkStart w:id="6" w:name="_Toc162562561"/>
      <w:r>
        <w:rPr>
          <w:szCs w:val="28"/>
          <w:u w:val="single"/>
        </w:rPr>
        <w:lastRenderedPageBreak/>
        <w:t>ENTITY RELATIONSHIP DIAGRAM (ERD)</w:t>
      </w:r>
      <w:bookmarkEnd w:id="6"/>
    </w:p>
    <w:p w14:paraId="250C681D" w14:textId="45E9D472" w:rsidR="00D62E11" w:rsidRDefault="004C55CC" w:rsidP="00D62E11">
      <w:r>
        <w:rPr>
          <w:noProof/>
        </w:rPr>
        <w:drawing>
          <wp:anchor distT="0" distB="0" distL="114300" distR="114300" simplePos="0" relativeHeight="251662336" behindDoc="0" locked="0" layoutInCell="1" allowOverlap="1" wp14:anchorId="08CA7272" wp14:editId="42778461">
            <wp:simplePos x="0" y="0"/>
            <wp:positionH relativeFrom="margin">
              <wp:posOffset>-285814</wp:posOffset>
            </wp:positionH>
            <wp:positionV relativeFrom="paragraph">
              <wp:posOffset>309880</wp:posOffset>
            </wp:positionV>
            <wp:extent cx="7067539" cy="5108954"/>
            <wp:effectExtent l="0" t="0" r="635" b="0"/>
            <wp:wrapNone/>
            <wp:docPr id="1270790185" name="Picture 2" descr="ER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R Diagram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67539" cy="5108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BC1E65" w14:textId="314FB589" w:rsidR="00DA0F17" w:rsidRDefault="00DA0F17" w:rsidP="00D62E11"/>
    <w:p w14:paraId="44EC28CF" w14:textId="6362A279" w:rsidR="00DA0F17" w:rsidRDefault="00DA0F17" w:rsidP="00D62E11"/>
    <w:p w14:paraId="4E983EF2" w14:textId="5F0B0C75" w:rsidR="00DA0F17" w:rsidRDefault="00DA0F17" w:rsidP="00D62E11"/>
    <w:p w14:paraId="27162CD3" w14:textId="4704EC38" w:rsidR="00DA0F17" w:rsidRDefault="00DA0F17" w:rsidP="00D62E11"/>
    <w:p w14:paraId="75CE0506" w14:textId="2EAC61CE" w:rsidR="00DA0F17" w:rsidRDefault="00DA0F17" w:rsidP="00D62E11"/>
    <w:p w14:paraId="4E890CC5" w14:textId="3C0A37FA" w:rsidR="00DA0F17" w:rsidRDefault="00DA0F17" w:rsidP="00D62E11"/>
    <w:p w14:paraId="10A3C45A" w14:textId="77777777" w:rsidR="00DA0F17" w:rsidRDefault="00DA0F17" w:rsidP="00D62E11"/>
    <w:p w14:paraId="0ABAC0C3" w14:textId="0D34C8F4" w:rsidR="00DA0F17" w:rsidRDefault="00DA0F17" w:rsidP="00D62E11"/>
    <w:p w14:paraId="4203CB56" w14:textId="77777777" w:rsidR="00DA0F17" w:rsidRDefault="00DA0F17" w:rsidP="00D62E11"/>
    <w:p w14:paraId="5A235C64" w14:textId="3A5FD201" w:rsidR="00DA0F17" w:rsidRDefault="00DA0F17" w:rsidP="00D62E11"/>
    <w:p w14:paraId="19A648AD" w14:textId="77777777" w:rsidR="00DA0F17" w:rsidRDefault="00DA0F17" w:rsidP="00D62E11"/>
    <w:p w14:paraId="55218C98" w14:textId="30BDC066" w:rsidR="00DA0F17" w:rsidRDefault="00DA0F17" w:rsidP="00D62E11"/>
    <w:p w14:paraId="54AFCB0C" w14:textId="77777777" w:rsidR="00DA0F17" w:rsidRDefault="00DA0F17" w:rsidP="00D62E11"/>
    <w:p w14:paraId="574985B4" w14:textId="6C33E4C8" w:rsidR="00DA0F17" w:rsidRDefault="00DA0F17" w:rsidP="00D62E11"/>
    <w:p w14:paraId="6CB2BE23" w14:textId="77777777" w:rsidR="00DA0F17" w:rsidRDefault="00DA0F17" w:rsidP="00D62E11"/>
    <w:p w14:paraId="73184C7B" w14:textId="77777777" w:rsidR="00626A99" w:rsidRDefault="00626A99" w:rsidP="00D62E11"/>
    <w:p w14:paraId="21516152" w14:textId="77777777" w:rsidR="00626A99" w:rsidRDefault="00626A99" w:rsidP="00D62E11"/>
    <w:p w14:paraId="48C48BA3" w14:textId="77777777" w:rsidR="00626A99" w:rsidRDefault="00626A99" w:rsidP="00D62E11"/>
    <w:p w14:paraId="72F12ECC" w14:textId="77777777" w:rsidR="00626A99" w:rsidRDefault="00626A99" w:rsidP="00D62E11"/>
    <w:p w14:paraId="104B29A4" w14:textId="77777777" w:rsidR="00626A99" w:rsidRDefault="00626A99" w:rsidP="00D62E11"/>
    <w:p w14:paraId="5F018B8B" w14:textId="77777777" w:rsidR="00626A99" w:rsidRDefault="00626A99" w:rsidP="00D62E11"/>
    <w:p w14:paraId="66C8705F" w14:textId="77777777" w:rsidR="00626A99" w:rsidRDefault="00626A99" w:rsidP="00D62E11"/>
    <w:p w14:paraId="37705A6E" w14:textId="77777777" w:rsidR="00626A99" w:rsidRDefault="00626A99" w:rsidP="00D62E11"/>
    <w:p w14:paraId="6B851E66" w14:textId="77777777" w:rsidR="00626A99" w:rsidRDefault="00626A99" w:rsidP="00D62E11"/>
    <w:p w14:paraId="379979DE" w14:textId="77777777" w:rsidR="00626A99" w:rsidRDefault="00626A99" w:rsidP="00D62E11"/>
    <w:p w14:paraId="101DF49A" w14:textId="77777777" w:rsidR="00626A99" w:rsidRDefault="00626A99" w:rsidP="00D62E11"/>
    <w:p w14:paraId="19B6043C" w14:textId="77777777" w:rsidR="00626A99" w:rsidRDefault="00626A99" w:rsidP="00D62E11"/>
    <w:p w14:paraId="371BC01A" w14:textId="77777777" w:rsidR="00626A99" w:rsidRDefault="00626A99" w:rsidP="00D62E11"/>
    <w:p w14:paraId="6617ED77" w14:textId="09DA071C" w:rsidR="00626A99" w:rsidRDefault="00C861B3" w:rsidP="00626A99">
      <w:pPr>
        <w:pStyle w:val="Heading1"/>
        <w:numPr>
          <w:ilvl w:val="0"/>
          <w:numId w:val="1"/>
        </w:numPr>
        <w:spacing w:line="240" w:lineRule="auto"/>
        <w:rPr>
          <w:szCs w:val="28"/>
          <w:u w:val="single"/>
        </w:rPr>
      </w:pPr>
      <w:bookmarkStart w:id="7" w:name="_Toc162562562"/>
      <w:r>
        <w:rPr>
          <w:szCs w:val="28"/>
          <w:u w:val="single"/>
        </w:rPr>
        <w:lastRenderedPageBreak/>
        <w:t>RELATIONAL MODEL</w:t>
      </w:r>
      <w:bookmarkEnd w:id="7"/>
    </w:p>
    <w:p w14:paraId="321380A4" w14:textId="2163A515" w:rsidR="00626A99" w:rsidRPr="00626A99" w:rsidRDefault="00626A99" w:rsidP="00626A99"/>
    <w:p w14:paraId="22D37F4B" w14:textId="792D08B9" w:rsidR="00626A99" w:rsidRDefault="004C55CC" w:rsidP="00D62E11">
      <w:r>
        <w:rPr>
          <w:noProof/>
        </w:rPr>
        <w:drawing>
          <wp:anchor distT="0" distB="0" distL="114300" distR="114300" simplePos="0" relativeHeight="251663360" behindDoc="0" locked="0" layoutInCell="1" allowOverlap="1" wp14:anchorId="4BA42031" wp14:editId="4FB49499">
            <wp:simplePos x="0" y="0"/>
            <wp:positionH relativeFrom="page">
              <wp:align>center</wp:align>
            </wp:positionH>
            <wp:positionV relativeFrom="paragraph">
              <wp:posOffset>100757</wp:posOffset>
            </wp:positionV>
            <wp:extent cx="7042150" cy="4879975"/>
            <wp:effectExtent l="0" t="0" r="6350" b="0"/>
            <wp:wrapNone/>
            <wp:docPr id="25992003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2150" cy="4879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57C5DA" w14:textId="27A17C5F" w:rsidR="00626A99" w:rsidRDefault="00626A99" w:rsidP="00D62E11"/>
    <w:p w14:paraId="3FAD4912" w14:textId="6D92ADEF" w:rsidR="00626A99" w:rsidRDefault="00626A99" w:rsidP="00D62E11"/>
    <w:p w14:paraId="24096193" w14:textId="7A83236C" w:rsidR="00626A99" w:rsidRDefault="00626A99" w:rsidP="00D62E11"/>
    <w:p w14:paraId="398F944D" w14:textId="6DB80A83" w:rsidR="00626A99" w:rsidRDefault="00626A99" w:rsidP="00D62E11"/>
    <w:p w14:paraId="2FE1666D" w14:textId="10EC3AEE" w:rsidR="00626A99" w:rsidRDefault="00626A99" w:rsidP="00D62E11"/>
    <w:p w14:paraId="6101E580" w14:textId="2DA4D348" w:rsidR="00626A99" w:rsidRDefault="00626A99" w:rsidP="00D62E11"/>
    <w:p w14:paraId="247FF900" w14:textId="04F297CC" w:rsidR="00626A99" w:rsidRDefault="00626A99" w:rsidP="00D62E11"/>
    <w:p w14:paraId="3F5DB6CC" w14:textId="32ACCAF3" w:rsidR="00626A99" w:rsidRDefault="00626A99" w:rsidP="00D62E11"/>
    <w:p w14:paraId="266BF9B5" w14:textId="2E6B2D1F" w:rsidR="00626A99" w:rsidRDefault="00626A99" w:rsidP="00D62E11"/>
    <w:p w14:paraId="101250B4" w14:textId="1833755C" w:rsidR="00626A99" w:rsidRDefault="00626A99" w:rsidP="00D62E11"/>
    <w:p w14:paraId="3264C1BB" w14:textId="511D42B6" w:rsidR="00626A99" w:rsidRDefault="00626A99" w:rsidP="00D62E11"/>
    <w:p w14:paraId="7C3D4F08" w14:textId="1FD56CF3" w:rsidR="00626A99" w:rsidRDefault="00626A99" w:rsidP="00D62E11"/>
    <w:p w14:paraId="4861B307" w14:textId="61C1D2A4" w:rsidR="00626A99" w:rsidRDefault="00626A99" w:rsidP="00D62E11"/>
    <w:p w14:paraId="0042D022" w14:textId="61519334" w:rsidR="00626A99" w:rsidRDefault="00626A99" w:rsidP="00D62E11"/>
    <w:p w14:paraId="4D9C7C3F" w14:textId="729A12BA" w:rsidR="00626A99" w:rsidRDefault="00626A99" w:rsidP="00D62E11"/>
    <w:p w14:paraId="3FA66CB6" w14:textId="1FAAD8EB" w:rsidR="00626A99" w:rsidRDefault="00626A99" w:rsidP="00D62E11"/>
    <w:p w14:paraId="5A88E35F" w14:textId="19D02077" w:rsidR="00626A99" w:rsidRDefault="00626A99" w:rsidP="00D62E11"/>
    <w:p w14:paraId="7BFE7F16" w14:textId="095DA498" w:rsidR="00626A99" w:rsidRDefault="00626A99" w:rsidP="00D62E11"/>
    <w:p w14:paraId="5B835B69" w14:textId="660E3125" w:rsidR="00626A99" w:rsidRDefault="00626A99" w:rsidP="00D62E11"/>
    <w:p w14:paraId="6BADED19" w14:textId="0AFAD600" w:rsidR="00626A99" w:rsidRDefault="00626A99" w:rsidP="00D62E11"/>
    <w:p w14:paraId="2E85EE84" w14:textId="3A0DD9F8" w:rsidR="00626A99" w:rsidRDefault="00626A99" w:rsidP="00D62E11"/>
    <w:p w14:paraId="454E5500" w14:textId="46B8295D" w:rsidR="00626A99" w:rsidRDefault="00626A99" w:rsidP="00D62E11"/>
    <w:p w14:paraId="7FC00DC0" w14:textId="00527A74" w:rsidR="00626A99" w:rsidRDefault="00626A99" w:rsidP="00D62E11"/>
    <w:p w14:paraId="76894DC3" w14:textId="3B16486E" w:rsidR="00626A99" w:rsidRDefault="00626A99" w:rsidP="00D62E11"/>
    <w:p w14:paraId="1F1A51FC" w14:textId="691851EA" w:rsidR="00626A99" w:rsidRDefault="00626A99" w:rsidP="00D62E11"/>
    <w:p w14:paraId="46FE7840" w14:textId="6B7D4DED" w:rsidR="00626A99" w:rsidRDefault="00626A99" w:rsidP="00D62E11"/>
    <w:p w14:paraId="6C1C609E" w14:textId="77777777" w:rsidR="00626A99" w:rsidRDefault="00626A99" w:rsidP="00D62E11"/>
    <w:p w14:paraId="5E54BE61" w14:textId="77777777" w:rsidR="00626A99" w:rsidRDefault="00626A99" w:rsidP="00D62E11"/>
    <w:p w14:paraId="67AF13FF" w14:textId="51EFF293" w:rsidR="00626A99" w:rsidRDefault="00626A99" w:rsidP="00D62E11"/>
    <w:p w14:paraId="530A0EB2" w14:textId="5E362F5D" w:rsidR="00C9526C" w:rsidRPr="00913277" w:rsidRDefault="00913277" w:rsidP="00913277">
      <w:pPr>
        <w:pStyle w:val="Heading1"/>
        <w:numPr>
          <w:ilvl w:val="0"/>
          <w:numId w:val="1"/>
        </w:numPr>
        <w:spacing w:line="240" w:lineRule="auto"/>
        <w:rPr>
          <w:szCs w:val="28"/>
          <w:u w:val="single"/>
        </w:rPr>
      </w:pPr>
      <w:bookmarkStart w:id="8" w:name="_Toc162562563"/>
      <w:r>
        <w:rPr>
          <w:szCs w:val="28"/>
          <w:u w:val="single"/>
        </w:rPr>
        <w:lastRenderedPageBreak/>
        <w:t>ERD EXPLANATION</w:t>
      </w:r>
      <w:bookmarkEnd w:id="8"/>
      <w:r w:rsidR="00C9526C" w:rsidRPr="00913277">
        <w:rPr>
          <w:szCs w:val="20"/>
        </w:rPr>
        <w:br/>
      </w:r>
    </w:p>
    <w:p w14:paraId="43E2ADF6" w14:textId="74885FC0" w:rsidR="00C9526C" w:rsidRPr="008C7791" w:rsidRDefault="008C7791" w:rsidP="00C9526C">
      <w:pPr>
        <w:pStyle w:val="Heading2"/>
        <w:numPr>
          <w:ilvl w:val="1"/>
          <w:numId w:val="1"/>
        </w:numPr>
        <w:rPr>
          <w:sz w:val="28"/>
          <w:szCs w:val="24"/>
        </w:rPr>
      </w:pPr>
      <w:bookmarkStart w:id="9" w:name="_Toc162562564"/>
      <w:r w:rsidRPr="008C7791">
        <w:rPr>
          <w:sz w:val="28"/>
          <w:szCs w:val="24"/>
        </w:rPr>
        <w:t>ENTITIES</w:t>
      </w:r>
      <w:bookmarkEnd w:id="9"/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="00C9526C" w:rsidRPr="006F3C30" w14:paraId="17A20BB0" w14:textId="77777777" w:rsidTr="008C7791">
        <w:trPr>
          <w:trHeight w:val="11650"/>
        </w:trPr>
        <w:tc>
          <w:tcPr>
            <w:tcW w:w="9990" w:type="dxa"/>
            <w:tcBorders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shd w:val="clear" w:color="auto" w:fill="auto"/>
            <w:tcMar>
              <w:top w:w="173" w:type="dxa"/>
              <w:left w:w="173" w:type="dxa"/>
              <w:right w:w="173" w:type="dxa"/>
            </w:tcMar>
          </w:tcPr>
          <w:p w14:paraId="6A389466" w14:textId="698E3856" w:rsidR="00C9526C" w:rsidRPr="006F3C30" w:rsidRDefault="00C9526C" w:rsidP="005B4397">
            <w:pPr>
              <w:spacing w:after="120" w:line="276" w:lineRule="auto"/>
              <w:rPr>
                <w:sz w:val="21"/>
                <w:szCs w:val="21"/>
              </w:rPr>
            </w:pPr>
          </w:p>
        </w:tc>
      </w:tr>
    </w:tbl>
    <w:p w14:paraId="3EA7115D" w14:textId="77777777" w:rsidR="00C9526C" w:rsidRDefault="00C9526C" w:rsidP="00C9526C"/>
    <w:p w14:paraId="2A51FFFE" w14:textId="33ECB98A" w:rsidR="00C9526C" w:rsidRPr="008C7791" w:rsidRDefault="008C7791" w:rsidP="00C9526C">
      <w:pPr>
        <w:pStyle w:val="Heading2"/>
        <w:numPr>
          <w:ilvl w:val="1"/>
          <w:numId w:val="1"/>
        </w:numPr>
        <w:rPr>
          <w:sz w:val="28"/>
          <w:szCs w:val="24"/>
        </w:rPr>
      </w:pPr>
      <w:bookmarkStart w:id="10" w:name="_Toc162562565"/>
      <w:r w:rsidRPr="008C7791">
        <w:rPr>
          <w:sz w:val="28"/>
          <w:szCs w:val="24"/>
        </w:rPr>
        <w:lastRenderedPageBreak/>
        <w:t>RELATIONSHIP</w:t>
      </w:r>
      <w:r>
        <w:rPr>
          <w:sz w:val="28"/>
          <w:szCs w:val="24"/>
        </w:rPr>
        <w:t>S</w:t>
      </w:r>
      <w:bookmarkEnd w:id="10"/>
    </w:p>
    <w:tbl>
      <w:tblPr>
        <w:tblStyle w:val="TableGrid"/>
        <w:tblW w:w="9990" w:type="dxa"/>
        <w:tblInd w:w="355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Look w:val="04A0" w:firstRow="1" w:lastRow="0" w:firstColumn="1" w:lastColumn="0" w:noHBand="0" w:noVBand="1"/>
      </w:tblPr>
      <w:tblGrid>
        <w:gridCol w:w="9990"/>
      </w:tblGrid>
      <w:tr w:rsidR="00C9526C" w:rsidRPr="006F3C30" w14:paraId="0D0504D6" w14:textId="77777777" w:rsidTr="008C7791">
        <w:trPr>
          <w:trHeight w:val="11355"/>
        </w:trPr>
        <w:tc>
          <w:tcPr>
            <w:tcW w:w="9990" w:type="dxa"/>
            <w:tcBorders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shd w:val="clear" w:color="auto" w:fill="auto"/>
            <w:tcMar>
              <w:top w:w="173" w:type="dxa"/>
              <w:left w:w="173" w:type="dxa"/>
              <w:right w:w="173" w:type="dxa"/>
            </w:tcMar>
          </w:tcPr>
          <w:p w14:paraId="26D679A2" w14:textId="77777777" w:rsidR="00C9526C" w:rsidRPr="006F3C30" w:rsidRDefault="00C9526C" w:rsidP="005B4397">
            <w:pPr>
              <w:spacing w:after="120" w:line="276" w:lineRule="auto"/>
              <w:rPr>
                <w:sz w:val="21"/>
                <w:szCs w:val="21"/>
              </w:rPr>
            </w:pPr>
          </w:p>
        </w:tc>
      </w:tr>
    </w:tbl>
    <w:p w14:paraId="14973613" w14:textId="77777777" w:rsidR="00C9526C" w:rsidRPr="00BE044A" w:rsidRDefault="00C9526C" w:rsidP="00C9526C"/>
    <w:p w14:paraId="26A74D23" w14:textId="77777777" w:rsidR="00C9526C" w:rsidRDefault="00C9526C" w:rsidP="00C9526C">
      <w:pPr>
        <w:pStyle w:val="Heading2"/>
      </w:pPr>
    </w:p>
    <w:p w14:paraId="1B7783DA" w14:textId="77777777" w:rsidR="00C9526C" w:rsidRPr="00C9526C" w:rsidRDefault="00C9526C" w:rsidP="00C9526C"/>
    <w:p w14:paraId="799BC30E" w14:textId="77777777" w:rsidR="006149B1" w:rsidRDefault="006149B1" w:rsidP="00C805C2">
      <w:pPr>
        <w:spacing w:line="240" w:lineRule="auto"/>
        <w:rPr>
          <w:szCs w:val="20"/>
        </w:rPr>
        <w:sectPr w:rsidR="006149B1" w:rsidSect="001E01B4">
          <w:pgSz w:w="12240" w:h="15840"/>
          <w:pgMar w:top="1210" w:right="720" w:bottom="950" w:left="1008" w:header="490" w:footer="720" w:gutter="0"/>
          <w:pgBorders w:offsetFrom="page">
            <w:top w:val="threeDEmboss" w:sz="24" w:space="24" w:color="auto"/>
            <w:left w:val="threeDEmboss" w:sz="24" w:space="24" w:color="auto"/>
            <w:bottom w:val="threeDEngrave" w:sz="24" w:space="24" w:color="auto"/>
            <w:right w:val="threeDEngrave" w:sz="24" w:space="24" w:color="auto"/>
          </w:pgBorders>
          <w:cols w:space="720"/>
          <w:titlePg/>
          <w:docGrid w:linePitch="360"/>
        </w:sectPr>
      </w:pPr>
      <w:bookmarkStart w:id="11" w:name="_Hlk536359931"/>
    </w:p>
    <w:p w14:paraId="4CE05279" w14:textId="27FCFDCD" w:rsidR="00913277" w:rsidRDefault="0056329E" w:rsidP="00D2072D">
      <w:pPr>
        <w:pStyle w:val="Heading1"/>
        <w:numPr>
          <w:ilvl w:val="0"/>
          <w:numId w:val="1"/>
        </w:numPr>
        <w:spacing w:before="240" w:line="240" w:lineRule="auto"/>
        <w:rPr>
          <w:szCs w:val="28"/>
          <w:u w:val="single"/>
        </w:rPr>
      </w:pPr>
      <w:bookmarkStart w:id="12" w:name="_Toc162562566"/>
      <w:bookmarkEnd w:id="11"/>
      <w:r>
        <w:rPr>
          <w:szCs w:val="28"/>
          <w:u w:val="single"/>
        </w:rPr>
        <w:lastRenderedPageBreak/>
        <w:t>FUNCTIONAL DEPENDENCIES</w:t>
      </w:r>
      <w:bookmarkEnd w:id="12"/>
    </w:p>
    <w:p w14:paraId="5A78FE9B" w14:textId="181AE28E" w:rsidR="00C72942" w:rsidRDefault="00C72942" w:rsidP="00C805C2">
      <w:pPr>
        <w:spacing w:line="240" w:lineRule="auto"/>
        <w:rPr>
          <w:szCs w:val="20"/>
        </w:rPr>
      </w:pPr>
    </w:p>
    <w:p w14:paraId="5A7217AF" w14:textId="39DC7C22" w:rsidR="00CD4A33" w:rsidRDefault="00C72942">
      <w:pPr>
        <w:rPr>
          <w:szCs w:val="20"/>
        </w:rPr>
      </w:pPr>
      <w:r>
        <w:rPr>
          <w:szCs w:val="20"/>
        </w:rPr>
        <w:br w:type="page"/>
      </w:r>
    </w:p>
    <w:p w14:paraId="4C87B6B0" w14:textId="2F71494B" w:rsidR="00CD4A33" w:rsidRDefault="0056329E" w:rsidP="00CD4A33">
      <w:pPr>
        <w:pStyle w:val="Heading1"/>
        <w:numPr>
          <w:ilvl w:val="0"/>
          <w:numId w:val="1"/>
        </w:numPr>
        <w:spacing w:line="240" w:lineRule="auto"/>
        <w:rPr>
          <w:szCs w:val="28"/>
          <w:u w:val="single"/>
        </w:rPr>
      </w:pPr>
      <w:bookmarkStart w:id="13" w:name="_Toc162562567"/>
      <w:r>
        <w:rPr>
          <w:szCs w:val="28"/>
          <w:u w:val="single"/>
        </w:rPr>
        <w:lastRenderedPageBreak/>
        <w:t>NORMALIZATION</w:t>
      </w:r>
      <w:bookmarkEnd w:id="13"/>
    </w:p>
    <w:p w14:paraId="5A92FFB0" w14:textId="77777777" w:rsidR="00CD4A33" w:rsidRDefault="00CD4A33">
      <w:pPr>
        <w:rPr>
          <w:szCs w:val="20"/>
        </w:rPr>
      </w:pPr>
      <w:r>
        <w:rPr>
          <w:szCs w:val="20"/>
        </w:rPr>
        <w:br w:type="page"/>
      </w:r>
    </w:p>
    <w:p w14:paraId="1762F023" w14:textId="321CAA63" w:rsidR="00C72942" w:rsidRDefault="00240413" w:rsidP="00C72942">
      <w:pPr>
        <w:pStyle w:val="Heading1"/>
        <w:numPr>
          <w:ilvl w:val="0"/>
          <w:numId w:val="1"/>
        </w:numPr>
        <w:spacing w:line="240" w:lineRule="auto"/>
        <w:rPr>
          <w:szCs w:val="28"/>
          <w:u w:val="single"/>
        </w:rPr>
      </w:pPr>
      <w:bookmarkStart w:id="14" w:name="_Toc162562568"/>
      <w:r>
        <w:rPr>
          <w:caps w:val="0"/>
          <w:szCs w:val="28"/>
          <w:u w:val="single"/>
        </w:rPr>
        <w:lastRenderedPageBreak/>
        <w:t>TABLES CREATION</w:t>
      </w:r>
      <w:bookmarkEnd w:id="14"/>
    </w:p>
    <w:p w14:paraId="334F78EF" w14:textId="77777777" w:rsidR="00C72942" w:rsidRPr="00C72942" w:rsidRDefault="00C72942" w:rsidP="00C72942"/>
    <w:p w14:paraId="089D3388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CRE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TABL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USER</w:t>
      </w:r>
    </w:p>
    <w:p w14:paraId="11CE93F1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</w:p>
    <w:p w14:paraId="3D0E4C7C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User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6898F2E8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Password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gramStart"/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RCHAR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proofErr w:type="gramEnd"/>
      <w:r w:rsidRPr="00C72942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0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4EABA185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FirstName </w:t>
      </w:r>
      <w:proofErr w:type="gramStart"/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RCHAR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proofErr w:type="gramEnd"/>
      <w:r w:rsidRPr="00C72942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0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29605318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LastName </w:t>
      </w:r>
      <w:proofErr w:type="gramStart"/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RCHAR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proofErr w:type="gramEnd"/>
      <w:r w:rsidRPr="00C72942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0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F608925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MiddleName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gramStart"/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RCHAR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proofErr w:type="gramEnd"/>
      <w:r w:rsidRPr="00C72942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0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57A50F1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Email </w:t>
      </w:r>
      <w:proofErr w:type="gramStart"/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RCHAR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proofErr w:type="gramEnd"/>
      <w:r w:rsidRPr="00C72942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0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20801B2C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PRIMARY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User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D9F36DB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UNIQU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Email)</w:t>
      </w:r>
    </w:p>
    <w:p w14:paraId="10086187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2C923629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00348CA1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CRE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TABL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CITY</w:t>
      </w:r>
    </w:p>
    <w:p w14:paraId="7B03A5C5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</w:p>
    <w:p w14:paraId="55FB79FE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2B83DE11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am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gramStart"/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RCHAR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proofErr w:type="gramEnd"/>
      <w:r w:rsidRPr="00C72942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0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7CEAEF04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St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gramStart"/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RCHAR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proofErr w:type="gramEnd"/>
      <w:r w:rsidRPr="00C72942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0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5BE0592C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Country </w:t>
      </w:r>
      <w:proofErr w:type="gramStart"/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RCHAR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proofErr w:type="gramEnd"/>
      <w:r w:rsidRPr="00C72942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0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48C9DC67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PRIMARY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03193915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79AF900D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5F36301E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CRE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TABL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AIRPORT</w:t>
      </w:r>
    </w:p>
    <w:p w14:paraId="3CE0E74F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</w:p>
    <w:p w14:paraId="1B169792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port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4CC175A9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am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gramStart"/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RCHAR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proofErr w:type="gramEnd"/>
      <w:r w:rsidRPr="00C72942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0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34CBA205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03137A8E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PRIMARY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port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1D5139CF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CITY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502371B9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7ACEA789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64FE3119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CRE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TABL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HOTEL</w:t>
      </w:r>
    </w:p>
    <w:p w14:paraId="06AE6F84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</w:p>
    <w:p w14:paraId="6CF8CFDA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204AC12E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Name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gramStart"/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RCHAR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proofErr w:type="gramEnd"/>
      <w:r w:rsidRPr="00C72942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0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6EE1B33C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63A60778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PRIMARY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73797E67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CITY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16F32045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0829AB72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41A2E69E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CRE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TABL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ROOM_TYPES</w:t>
      </w:r>
    </w:p>
    <w:p w14:paraId="217609B3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</w:p>
    <w:p w14:paraId="485EEABF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TypeName </w:t>
      </w:r>
      <w:proofErr w:type="gramStart"/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RCHAR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proofErr w:type="gramEnd"/>
      <w:r w:rsidRPr="00C72942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0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7C608F9A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Count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1F720E91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Price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LOA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75A5A1D2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6E3DEAA0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PRIMARY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TypeName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585EE759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HOTEL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4BDE1879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225DBD50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01347A5C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CRE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TABL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AGENCY (</w:t>
      </w:r>
    </w:p>
    <w:p w14:paraId="5546DC29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1A78E857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am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gramStart"/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RCHAR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proofErr w:type="gramEnd"/>
      <w:r w:rsidRPr="00C72942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0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2B760F93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PRIMARY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6B403631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196BF40F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5D7E9979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CRE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TABL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AGENT</w:t>
      </w:r>
    </w:p>
    <w:p w14:paraId="5CD28F5F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</w:p>
    <w:p w14:paraId="14D3163E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t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0108FD21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am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gramStart"/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RCHAR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proofErr w:type="gramEnd"/>
      <w:r w:rsidRPr="00C72942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0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50E37BBB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Exp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420E9D3C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45B2E61B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PRIMARY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t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7B327571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AGENCY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59D075DF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2D46D5BD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11827274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CRE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TABL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PACKAGE</w:t>
      </w:r>
    </w:p>
    <w:p w14:paraId="546D87DC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</w:p>
    <w:p w14:paraId="0901D3D9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2628E5E7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Title </w:t>
      </w:r>
      <w:proofErr w:type="gramStart"/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RCHAR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proofErr w:type="gramEnd"/>
      <w:r w:rsidRPr="00C72942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0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0A089FFE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07EE9B49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PRIMARY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7C7E1FC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AGENCY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7A356FAA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6F09B4E8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626E14B3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CRE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TABL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AIRLINE</w:t>
      </w:r>
    </w:p>
    <w:p w14:paraId="341D10F0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</w:p>
    <w:p w14:paraId="5A1F8EF8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lin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07BC9A63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am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gramStart"/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RCHAR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proofErr w:type="gramEnd"/>
      <w:r w:rsidRPr="00C72942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0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697B76B8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PRIMARY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lin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408657DF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lastRenderedPageBreak/>
        <w:t>);</w:t>
      </w:r>
    </w:p>
    <w:p w14:paraId="7CE5D67B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18623009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CRE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TABL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BUS</w:t>
      </w:r>
    </w:p>
    <w:p w14:paraId="09D98CC9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</w:p>
    <w:p w14:paraId="79FAA161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BusID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1F0E0671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am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gramStart"/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RCHAR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proofErr w:type="gramEnd"/>
      <w:r w:rsidRPr="00C72942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0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7819EECB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Seats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15EAE878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Fare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LOA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6FE50DD8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tDateTime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D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415117E5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DateTime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D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5F0E92EB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City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4D271C55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City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7076D659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PRIMARY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BusID),</w:t>
      </w:r>
    </w:p>
    <w:p w14:paraId="1A09FCA3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City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CITY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0C2DA6B3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City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CITY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4E60DE51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753DB997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5C05D2D6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CRE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TABL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INCL_CITY</w:t>
      </w:r>
    </w:p>
    <w:p w14:paraId="667634AE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</w:p>
    <w:p w14:paraId="5FCFE85A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Date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D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4611A92D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2E93ED14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7BFAE7E9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639FD911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PRIMARY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06575219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CITY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5EF5324B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gram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(</w:t>
      </w:r>
      <w:proofErr w:type="spellStart"/>
      <w:proofErr w:type="gram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7F973D56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68190121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224D369E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CRE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TABL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INCL_BUS</w:t>
      </w:r>
    </w:p>
    <w:p w14:paraId="073506E5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</w:p>
    <w:p w14:paraId="18563B36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BusID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3F2A4D0D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54DABBAC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665E880E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PRIMARY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BusID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5396615E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BusID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BUS(BusID),</w:t>
      </w:r>
    </w:p>
    <w:p w14:paraId="4B223CA6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gram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(</w:t>
      </w:r>
      <w:proofErr w:type="spellStart"/>
      <w:proofErr w:type="gram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7B7D7C8D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18201BAB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22D23F12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CRE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TABL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INCL_ROOM</w:t>
      </w:r>
    </w:p>
    <w:p w14:paraId="76CA681B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</w:p>
    <w:p w14:paraId="4E08DA74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TypeName </w:t>
      </w:r>
      <w:proofErr w:type="gramStart"/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RCHAR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proofErr w:type="gramEnd"/>
      <w:r w:rsidRPr="00C72942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0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44B17DB7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lastRenderedPageBreak/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6830ACB2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2E5E12FD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6A0B4415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PRIMARY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TypeName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4D3FC11B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TypeName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ROOM_</w:t>
      </w:r>
      <w:proofErr w:type="gram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TYPES(</w:t>
      </w:r>
      <w:proofErr w:type="gram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TypeName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21DFFCBB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gram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(</w:t>
      </w:r>
      <w:proofErr w:type="spellStart"/>
      <w:proofErr w:type="gram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28EF5632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00CA81DA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73E438D2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CRE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TABL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BOOKING</w:t>
      </w:r>
    </w:p>
    <w:p w14:paraId="1564CC13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</w:p>
    <w:p w14:paraId="56F5B69D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2B6B8A57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User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57A6F542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PRIMARY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3B1BD405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User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USER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User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35A1A500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1543BB08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626AE710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CRE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TABL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PAYMENT</w:t>
      </w:r>
    </w:p>
    <w:p w14:paraId="3A2F43C1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</w:p>
    <w:p w14:paraId="42470F04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yment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3B17E65E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Method </w:t>
      </w:r>
      <w:proofErr w:type="gramStart"/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RCHAR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proofErr w:type="gramEnd"/>
      <w:r w:rsidRPr="00C72942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0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1EED7CCA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TransactionDateTime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D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17D926A7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Amount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LOA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00ACA346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7A00564B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PRIMARY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yment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79FB7F58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BOOKING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40514157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08446F84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4476C450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CRE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TABL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BOOKS_BUS</w:t>
      </w:r>
    </w:p>
    <w:p w14:paraId="1B561518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</w:p>
    <w:p w14:paraId="50740000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0D30E861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BusID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284F85B1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PRIMARY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 BusID),</w:t>
      </w:r>
    </w:p>
    <w:p w14:paraId="0DC89079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BOOKING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25B3C22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BusID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BUS(BusID)</w:t>
      </w:r>
    </w:p>
    <w:p w14:paraId="611EDDCF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783038E5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6D039C34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CRE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TABL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BOOKS_ROOM</w:t>
      </w:r>
    </w:p>
    <w:p w14:paraId="3E8C7033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</w:p>
    <w:p w14:paraId="2CB9315D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heckInDate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D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57A798A5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heckOutDate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D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5397E64E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Quantity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056B1B8D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lastRenderedPageBreak/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790CA232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TypeName </w:t>
      </w:r>
      <w:proofErr w:type="gramStart"/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RCHAR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proofErr w:type="gramEnd"/>
      <w:r w:rsidRPr="00C72942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0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74B75E48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39A8F5C1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PRIMARY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TypeName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21E8C1DC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BOOKING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7961D91A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TypeName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ROOM_</w:t>
      </w:r>
      <w:proofErr w:type="gram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TYPES(</w:t>
      </w:r>
      <w:proofErr w:type="gram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TypeName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39D2C5E3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65FE70A7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6D3492AD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CRE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TABL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BOOKS_PACKAGE</w:t>
      </w:r>
    </w:p>
    <w:p w14:paraId="14EBF927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</w:p>
    <w:p w14:paraId="3BC1FBD9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1BE793E5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1E21666D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026319DA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PRIMARY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2EE360CA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BOOKING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404FFBF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gram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(</w:t>
      </w:r>
      <w:proofErr w:type="spellStart"/>
      <w:proofErr w:type="gram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2ED4357A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1E146329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0F2CED92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CRE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TABL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FLIGHT</w:t>
      </w:r>
    </w:p>
    <w:p w14:paraId="49A2AD11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</w:p>
    <w:p w14:paraId="00D63368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347EC22C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Seats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7DEBDDF6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Fare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LOA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5CAF12C0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Time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D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436F3308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Time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D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1C05873C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lin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1B21CDA9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Airport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7ADB7D18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Airport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515B0478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PRIMARY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2BC74816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lin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AIRLINE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lin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17253B54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Airport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AIRPORT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port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0A61B5FF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Airport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AIRPORT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port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618FBF1E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62A3C6AD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4009C073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CRE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TABL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INCL_FLIGHT</w:t>
      </w:r>
    </w:p>
    <w:p w14:paraId="5128E14E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</w:p>
    <w:p w14:paraId="28584BE6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5E6472DF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4E97B751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2D608441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PRIMARY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ABE85AE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FLIGHT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2A1B5CC6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lastRenderedPageBreak/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gram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(</w:t>
      </w:r>
      <w:proofErr w:type="spellStart"/>
      <w:proofErr w:type="gram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76C2D55E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2B807541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7A1F0D0F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CREAT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TABLE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BOOKS_FLIGHT</w:t>
      </w:r>
    </w:p>
    <w:p w14:paraId="1444FF79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</w:p>
    <w:p w14:paraId="360984B9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263576CA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T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OT NULL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</w:t>
      </w:r>
    </w:p>
    <w:p w14:paraId="6C1AE518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PRIMARY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5ED3AF05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BOOKING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79EE42D5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OREIGN KEY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72942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REFERENCES</w:t>
      </w: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FLIGHT(</w:t>
      </w:r>
      <w:proofErr w:type="spellStart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ID</w:t>
      </w:r>
      <w:proofErr w:type="spellEnd"/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4486D46C" w14:textId="77777777" w:rsidR="00C72942" w:rsidRPr="00C72942" w:rsidRDefault="00C72942" w:rsidP="00C72942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72942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</w:p>
    <w:p w14:paraId="3D80FA9B" w14:textId="2441E891" w:rsidR="00EE5D24" w:rsidRDefault="00EE5D24" w:rsidP="00C805C2">
      <w:pPr>
        <w:spacing w:line="240" w:lineRule="auto"/>
        <w:rPr>
          <w:szCs w:val="20"/>
        </w:rPr>
      </w:pPr>
    </w:p>
    <w:p w14:paraId="0F83C225" w14:textId="77777777" w:rsidR="00EE5D24" w:rsidRDefault="00EE5D24">
      <w:pPr>
        <w:rPr>
          <w:szCs w:val="20"/>
        </w:rPr>
      </w:pPr>
      <w:r>
        <w:rPr>
          <w:szCs w:val="20"/>
        </w:rPr>
        <w:br w:type="page"/>
      </w:r>
    </w:p>
    <w:p w14:paraId="412CD1B8" w14:textId="7DD98FC7" w:rsidR="00C868BB" w:rsidRPr="00D95CF2" w:rsidRDefault="00240413" w:rsidP="00C868BB">
      <w:pPr>
        <w:pStyle w:val="Heading1"/>
        <w:numPr>
          <w:ilvl w:val="0"/>
          <w:numId w:val="1"/>
        </w:numPr>
        <w:spacing w:line="240" w:lineRule="auto"/>
        <w:rPr>
          <w:szCs w:val="28"/>
          <w:u w:val="single"/>
        </w:rPr>
      </w:pPr>
      <w:bookmarkStart w:id="15" w:name="_Toc162562569"/>
      <w:r>
        <w:rPr>
          <w:caps w:val="0"/>
          <w:szCs w:val="28"/>
          <w:u w:val="single"/>
        </w:rPr>
        <w:lastRenderedPageBreak/>
        <w:t>DATA INSERTION</w:t>
      </w:r>
      <w:bookmarkEnd w:id="15"/>
    </w:p>
    <w:p w14:paraId="3CE447C6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USER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User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Password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FirstName, LastName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MiddleNa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Email) </w:t>
      </w:r>
    </w:p>
    <w:p w14:paraId="1CA2509F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</w:p>
    <w:p w14:paraId="19FBA780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 SHA2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password1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5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Chetan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Kar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ULL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chetankar65@gmail.c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65594C4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 SHA2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password2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5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Aarav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Patel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Kumar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aarav.patel@example.c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7C39170A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 SHA2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password3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5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Anany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Sharm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Singh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ananya.sharma@example.c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3535D3CB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 SHA2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password4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5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Aryan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Das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Gupt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aryan.das@example.c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D0AE1A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 SHA2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password5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5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Neh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ULL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ULL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neha.joshi@example.c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557F5B0B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 SHA2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password6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5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Rahul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Gupt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Sharm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rahul.gupta@example.c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11D4A89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 SHA2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password7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5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Priy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ULL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Kumari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priya.verma@example.c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26554CEE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 SHA2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password8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5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Ravi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Malhotr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Singh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ravi.malhotra@example.c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3174FB49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9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 SHA2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password9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5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Sneh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Choudhary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Yadav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sneha.choudhary@example.c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FD8FB87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 SHA2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password1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5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Shubha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Pahilwani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ULL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shubhampahilwani1@gmail.com'</w:t>
      </w:r>
      <w:proofErr w:type="gram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  <w:proofErr w:type="gramEnd"/>
    </w:p>
    <w:p w14:paraId="72366C57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2CE74104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CITY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ame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State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 Country)</w:t>
      </w:r>
    </w:p>
    <w:p w14:paraId="3EB5F039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</w:p>
    <w:p w14:paraId="64CD9644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Bengaluru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Karnatak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Indi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3E0AAD8F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Mumbai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Maharashtr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Indi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3AB10E48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Hyderabad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Telangan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Indi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357DB700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Dubai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Emirate of Dubai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United Arab Emirates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32E2427C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New York City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New York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United States of Americ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2D1D4D77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London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London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United Kingd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58318D78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San Francisco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Californi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United States of Americ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000D1A20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Jaipur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Rajasthan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Indi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11AFF5D3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9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Kolkat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West Bengal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Indi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26765BF9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Chennai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Tamil Nadu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India'</w:t>
      </w:r>
      <w:proofErr w:type="gram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  <w:proofErr w:type="gramEnd"/>
    </w:p>
    <w:p w14:paraId="25B3290F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653ADE4B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Airport </w:t>
      </w:r>
    </w:p>
    <w:p w14:paraId="1E6EC5C7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port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ame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</w:p>
    <w:p w14:paraId="1AA637AA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</w:t>
      </w:r>
      <w:proofErr w:type="spellStart"/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Kempegowda</w:t>
      </w:r>
      <w:proofErr w:type="spellEnd"/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 xml:space="preserve"> International Airport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75B23C76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Chatrapati Shivaji International Airport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51C6748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Rajiv Gandhi International Airport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45721E76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Dubai International Airport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46077B8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Heathrow International Airport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281A7150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lastRenderedPageBreak/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JFK International Airport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1979D54B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</w:t>
      </w:r>
      <w:proofErr w:type="spellStart"/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Sanfrancisco</w:t>
      </w:r>
      <w:proofErr w:type="spellEnd"/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 xml:space="preserve"> International Airport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71F85FCE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Jaipur International Airport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0805F90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9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DV Patil International Airport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37DF0FB9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Dumdum Airport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9</w:t>
      </w:r>
      <w:proofErr w:type="gram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  <w:proofErr w:type="gramEnd"/>
    </w:p>
    <w:p w14:paraId="036B0214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3B3B72E3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HOTEL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Na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</w:p>
    <w:p w14:paraId="72B33C16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</w:p>
    <w:p w14:paraId="61151F16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Taj Mahal Palac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02567C04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ITC Gardeni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    </w:t>
      </w:r>
    </w:p>
    <w:p w14:paraId="4AE063F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 xml:space="preserve">'Taj </w:t>
      </w:r>
      <w:proofErr w:type="spellStart"/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Falaknuma</w:t>
      </w:r>
      <w:proofErr w:type="spellEnd"/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 xml:space="preserve"> Palac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1D670120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JW Marriott Marquis Hotel Dubai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13A2FAA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The Plaza Hotel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</w:p>
    <w:p w14:paraId="6E776E5A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The Ritz London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  </w:t>
      </w:r>
    </w:p>
    <w:p w14:paraId="76D152A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The St. Regis San Francisco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575DAAE9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Fairmont Jaipur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  </w:t>
      </w:r>
    </w:p>
    <w:p w14:paraId="3F72946C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9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The Oberoi Bengaluru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</w:p>
    <w:p w14:paraId="29B4BCAA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 xml:space="preserve">'Taj </w:t>
      </w:r>
      <w:proofErr w:type="spellStart"/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Lands</w:t>
      </w:r>
      <w:proofErr w:type="spellEnd"/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 xml:space="preserve"> End, Mumbai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</w:p>
    <w:p w14:paraId="15B69FE6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ITC Kakatiya, Hyderabad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1A2101B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Burj Al Arab Jumeirah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</w:p>
    <w:p w14:paraId="7F4C7890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The Peninsula New York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</w:p>
    <w:p w14:paraId="33BA2267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The Langham London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</w:p>
    <w:p w14:paraId="06C68716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Hotel Nikko San Francisco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</w:p>
    <w:p w14:paraId="09391D47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</w:t>
      </w:r>
      <w:proofErr w:type="spellStart"/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Rambagh</w:t>
      </w:r>
      <w:proofErr w:type="spellEnd"/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 xml:space="preserve"> Palace, Jaipur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F24EEC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JW Marriot Chennai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proofErr w:type="gram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  <w:proofErr w:type="gramEnd"/>
    </w:p>
    <w:p w14:paraId="76EA2FA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1132D2D7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ROOM_TYPES (TypeName, Count, Price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</w:p>
    <w:p w14:paraId="65CF4C5C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Luxury Suit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5CB13F7C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Deluxe Ro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5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16DD5EA0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Executive Suit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4583ED27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Garden View Ro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712DC084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Executive Club Ro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033F6F82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Presidential Suit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2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33A582E7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Grand Royal Suit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5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F9BA5FE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Heritage Ro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413BFC7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Nizam Suit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0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3550DFA8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Deluxe Ro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7AA110FC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Executive Suit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10159567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Royal Suit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5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27113BA7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Plaza Suit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5B2A4816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Grand Suit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001C6CB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lastRenderedPageBreak/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Deluxe Ro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5D8300C4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Junior Suit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9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05C15512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Executive Ro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4E94AAF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Penthouse Suit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5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4E30FC9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Superior Ro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75E187A7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Executive Suit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81E189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St. Regis Suit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5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5A31E1E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Royal Suit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2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3DC751FF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Deluxe Ro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22A16919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Luxury Tent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2549A62C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Deluxe Ro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9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7</w:t>
      </w:r>
      <w:proofErr w:type="gram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  <w:proofErr w:type="gramEnd"/>
    </w:p>
    <w:p w14:paraId="1578A168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4FD4C7D4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AGENCY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ame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</w:p>
    <w:p w14:paraId="310300EF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</w:p>
    <w:p w14:paraId="5B47A066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Thomas Cook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5E13F2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MakeMyTrip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0D40635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Cox &amp; Kings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7A2F7523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Expedi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09ADC7F0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Travelocity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ADBFE5A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</w:t>
      </w:r>
      <w:proofErr w:type="spellStart"/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Goibibo</w:t>
      </w:r>
      <w:proofErr w:type="spellEnd"/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14B9BD6E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Yatra.c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34A4ECD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</w:t>
      </w:r>
      <w:proofErr w:type="spellStart"/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Cleartrip</w:t>
      </w:r>
      <w:proofErr w:type="spellEnd"/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</w:t>
      </w:r>
      <w:proofErr w:type="gram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  <w:proofErr w:type="gramEnd"/>
    </w:p>
    <w:p w14:paraId="361DEF2F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356DAF13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AGENT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t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ame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Exp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</w:p>
    <w:p w14:paraId="4BE22CF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</w:p>
    <w:p w14:paraId="3EE2E68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Aarav Meht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proofErr w:type="gram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  </w:t>
      </w:r>
      <w:proofErr w:type="gram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 Thomas Cook</w:t>
      </w:r>
    </w:p>
    <w:p w14:paraId="21B1AB3F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Anjali Singhani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 MakeMyTrip</w:t>
      </w:r>
    </w:p>
    <w:p w14:paraId="38035532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Rohan Khann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proofErr w:type="gram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  </w:t>
      </w:r>
      <w:proofErr w:type="gram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 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 Cox &amp; Kings</w:t>
      </w:r>
    </w:p>
    <w:p w14:paraId="72E839A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Shreya Patel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proofErr w:type="gram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  </w:t>
      </w:r>
      <w:proofErr w:type="gram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 Expedia</w:t>
      </w:r>
    </w:p>
    <w:p w14:paraId="51F98BDF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Amit Kumar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proofErr w:type="gram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  </w:t>
      </w:r>
      <w:proofErr w:type="gram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  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 Travelocity</w:t>
      </w:r>
    </w:p>
    <w:p w14:paraId="6D77C4BF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Kavita Sharm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9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proofErr w:type="gram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  </w:t>
      </w:r>
      <w:proofErr w:type="gram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 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Goibibo</w:t>
      </w:r>
      <w:proofErr w:type="spellEnd"/>
    </w:p>
    <w:p w14:paraId="26C3D25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Rajeev Desai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proofErr w:type="gram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  </w:t>
      </w:r>
      <w:proofErr w:type="gram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  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 Yatra.com</w:t>
      </w:r>
    </w:p>
    <w:p w14:paraId="41683BE0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Sneha Gupt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proofErr w:type="gram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;   </w:t>
      </w:r>
      <w:proofErr w:type="gram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   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Cleartrip</w:t>
      </w:r>
      <w:proofErr w:type="spellEnd"/>
    </w:p>
    <w:p w14:paraId="56CDE108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333ED5E2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PACKAGE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Title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</w:p>
    <w:p w14:paraId="0CA0211C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</w:p>
    <w:p w14:paraId="7622F920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Golden Triangle Tour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proofErr w:type="gram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  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</w:t>
      </w:r>
      <w:proofErr w:type="gram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Thomas Cook</w:t>
      </w:r>
    </w:p>
    <w:p w14:paraId="36BC252E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Andaman Adventur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proofErr w:type="gram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  </w:t>
      </w:r>
      <w:proofErr w:type="gram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   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 MakeMyTrip</w:t>
      </w:r>
    </w:p>
    <w:p w14:paraId="6AEB268E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Goa Beach Getaway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proofErr w:type="gram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  </w:t>
      </w:r>
      <w:proofErr w:type="gram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   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 Cox &amp; Kings</w:t>
      </w:r>
    </w:p>
    <w:p w14:paraId="5A33156A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Dubai Desert Safari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proofErr w:type="gram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  </w:t>
      </w:r>
      <w:proofErr w:type="gram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 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 Expedia</w:t>
      </w:r>
    </w:p>
    <w:p w14:paraId="74C958D9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New York City Explorer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 Travelocity</w:t>
      </w:r>
    </w:p>
    <w:p w14:paraId="6B6278C3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lastRenderedPageBreak/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 xml:space="preserve">'London </w:t>
      </w:r>
      <w:proofErr w:type="spellStart"/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Theater</w:t>
      </w:r>
      <w:proofErr w:type="spellEnd"/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 xml:space="preserve"> Experienc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Goibibo</w:t>
      </w:r>
      <w:proofErr w:type="spellEnd"/>
    </w:p>
    <w:p w14:paraId="3BBFBB77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San Francisco Bay Cruis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 Yatra.com</w:t>
      </w:r>
    </w:p>
    <w:p w14:paraId="458789F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Rajasthan Heritage Tour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Cleartrip</w:t>
      </w:r>
      <w:proofErr w:type="spellEnd"/>
    </w:p>
    <w:p w14:paraId="7BC58CDE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9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Goa Family Pack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proofErr w:type="gram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  </w:t>
      </w:r>
      <w:proofErr w:type="gram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 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 Thomas Cook</w:t>
      </w:r>
    </w:p>
    <w:p w14:paraId="64BA184F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South India special packag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proofErr w:type="gram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;   </w:t>
      </w:r>
      <w:proofErr w:type="gram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 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 MakeMyTrip</w:t>
      </w:r>
    </w:p>
    <w:p w14:paraId="52436BAF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7F87025F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AIRLINE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line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ame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</w:p>
    <w:p w14:paraId="7972E2A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</w:p>
    <w:p w14:paraId="476D3EE3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Emirates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451262CE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Singapore Airlines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D655898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Qatar Airways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4049E4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Cathay Pacific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2039DD2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British Airways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6E5A0DE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Lufthans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125948FB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Air Franc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065180FB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Delta Air Lines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7FCDCEB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9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IndiGo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157FF86F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Vistara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96A6568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</w:t>
      </w:r>
      <w:proofErr w:type="spellStart"/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Spicejet</w:t>
      </w:r>
      <w:proofErr w:type="spellEnd"/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31C131A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Air India'</w:t>
      </w:r>
      <w:proofErr w:type="gram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  <w:proofErr w:type="gramEnd"/>
    </w:p>
    <w:p w14:paraId="5B99C813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359D71E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BUS (BusID, </w:t>
      </w: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Name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Seats, Fare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tDate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Date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City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City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742734BB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</w:p>
    <w:p w14:paraId="1F1EE24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27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Morning Star Travels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05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0 07:00:0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0 15:00:0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Hyd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to BLR</w:t>
      </w:r>
    </w:p>
    <w:p w14:paraId="7EDB401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689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Morning Star Travels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09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1 08:00:0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1 16:00:0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BLR to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Hyd</w:t>
      </w:r>
      <w:proofErr w:type="spellEnd"/>
    </w:p>
    <w:p w14:paraId="3C378A94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38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Vinayak Travels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99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2 09:00:0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2 17:00:0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Blr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to Mum</w:t>
      </w:r>
    </w:p>
    <w:p w14:paraId="39CC14E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11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TSRTC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5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3 10:00:0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3 18:00:0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Hyd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to Mumbai</w:t>
      </w:r>
    </w:p>
    <w:p w14:paraId="654B94AC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55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MSRTC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9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4 11:00:0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4 19:00:0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Mumbai to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Hyd</w:t>
      </w:r>
      <w:proofErr w:type="spellEnd"/>
    </w:p>
    <w:p w14:paraId="1F937CC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00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TSRTC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9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4 11:00:0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4 19:00:0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blr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to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hyd</w:t>
      </w:r>
      <w:proofErr w:type="spellEnd"/>
    </w:p>
    <w:p w14:paraId="7825ABA9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39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KSRTC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5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6 12:00:0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4 16:00:0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; </w:t>
      </w: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blr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to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chennai</w:t>
      </w:r>
      <w:proofErr w:type="spellEnd"/>
    </w:p>
    <w:p w14:paraId="58377166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62062B6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INCL_CITY</w:t>
      </w:r>
    </w:p>
    <w:p w14:paraId="21BBBDA0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</w:p>
    <w:p w14:paraId="3A66673C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lastRenderedPageBreak/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059346E9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2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7E141183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4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9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2F0C99F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6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4A73BC7E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1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5512FE8C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3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54BC135B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5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4E3F635F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7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70D4212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9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1507E53A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5-2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proofErr w:type="gram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  <w:proofErr w:type="gramEnd"/>
    </w:p>
    <w:p w14:paraId="6AF1ADD2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54A643A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 South India package from Hyderabad to Bangalore</w:t>
      </w:r>
    </w:p>
    <w:p w14:paraId="097D5886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INCL_BUS</w:t>
      </w:r>
    </w:p>
    <w:p w14:paraId="28B9C8C6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</w:p>
    <w:p w14:paraId="7A582154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689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220385B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39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proofErr w:type="gram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  <w:proofErr w:type="gramEnd"/>
    </w:p>
    <w:p w14:paraId="7C2D43B2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6F8B06C9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Bengaluru (under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packageID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10,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agencyID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2)</w:t>
      </w:r>
    </w:p>
    <w:p w14:paraId="4390486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INCL_ROOM (TypeName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11375DBC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Presidential Suit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proofErr w:type="gram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  <w:proofErr w:type="gramEnd"/>
    </w:p>
    <w:p w14:paraId="1413AA80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5180A2A0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Mumbai (under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packageIDs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1 and 10,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agencyIDs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1 and 2)</w:t>
      </w:r>
    </w:p>
    <w:p w14:paraId="4EEBC1D2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INCL_ROOM (TypeName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45776C22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Luxury Suit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117C1BD6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       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Luxury Suit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proofErr w:type="gram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  <w:proofErr w:type="gramEnd"/>
    </w:p>
    <w:p w14:paraId="61449F28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209AA723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Jaipur (under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packageID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8,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agencyID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8)</w:t>
      </w:r>
    </w:p>
    <w:p w14:paraId="680AA8E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INCL_ROOM (TypeName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7BFD9E4B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Luxury Tent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proofErr w:type="gram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  <w:proofErr w:type="gramEnd"/>
    </w:p>
    <w:p w14:paraId="4BAEAC4A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07147544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London (under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packageID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6,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agencyID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6)</w:t>
      </w:r>
    </w:p>
    <w:p w14:paraId="36E37823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INCL_ROOM (TypeName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4F84A6AA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Junior Suit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proofErr w:type="gram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  <w:proofErr w:type="gramEnd"/>
    </w:p>
    <w:p w14:paraId="2EFA9A5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5EFF68CC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San Francisco (Under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packageID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7,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AgencyID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7)</w:t>
      </w:r>
    </w:p>
    <w:p w14:paraId="0764439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INCL_ROOM (TypeName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2C8287EC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Executive Suit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proofErr w:type="gram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  <w:proofErr w:type="gramEnd"/>
    </w:p>
    <w:p w14:paraId="26A530D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2A4E91BA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Chennai (Under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packageID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10,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agencyID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2)</w:t>
      </w:r>
    </w:p>
    <w:p w14:paraId="2339513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INCL_ROOM (TypeName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68ED206A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Deluxe Ro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proofErr w:type="gram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  <w:proofErr w:type="gramEnd"/>
    </w:p>
    <w:p w14:paraId="6C016B4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0D7C9A4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BOOKING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User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00371413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</w:p>
    <w:p w14:paraId="5C09C98F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7E8656A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02B83060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F247A5C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577110F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proofErr w:type="gram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  <w:proofErr w:type="gramEnd"/>
    </w:p>
    <w:p w14:paraId="23D6641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72CB631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PAYMENT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yment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Method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TransactionDate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Amount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7FA4FF7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</w:p>
    <w:p w14:paraId="77E91BD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UPI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4-5 15:0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0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44DD2BEB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Debit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4-5 15:0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90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73EAAE1C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Credit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4-5 15:0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0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0D265CEA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</w:t>
      </w:r>
      <w:proofErr w:type="spellStart"/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Netbanking</w:t>
      </w:r>
      <w:proofErr w:type="spellEnd"/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4-5 15:0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0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13C7307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UPI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4-5 15:0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0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proofErr w:type="gram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  <w:proofErr w:type="gramEnd"/>
    </w:p>
    <w:p w14:paraId="5B9BD6B8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04892A3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BOOKS_BUS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 BusID)</w:t>
      </w:r>
    </w:p>
    <w:p w14:paraId="1D260E06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</w:p>
    <w:p w14:paraId="57F4C7EE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00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64A6E7C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393</w:t>
      </w:r>
      <w:proofErr w:type="gram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  <w:proofErr w:type="gramEnd"/>
    </w:p>
    <w:p w14:paraId="7217845A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0B3D6B9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BOOKS_ROOM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heckInDat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heckOutDat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Quantity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TypeName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4E54E268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</w:p>
    <w:p w14:paraId="297EA139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4-13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4-15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Nizam Suite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79FBE1B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4-13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4-15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Executive Club Room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proofErr w:type="gram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  <w:proofErr w:type="gramEnd"/>
    </w:p>
    <w:p w14:paraId="4F0E4946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721DD393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BOOKS_PACKAGE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7D4AA3B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</w:p>
    <w:p w14:paraId="337874E2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2F28D93F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proofErr w:type="gram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  <w:proofErr w:type="gramEnd"/>
    </w:p>
    <w:p w14:paraId="4D2302E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53324608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Blr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to Mumbai (Emirates)</w:t>
      </w:r>
    </w:p>
    <w:p w14:paraId="4AB58802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FLIGHT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Seats, Fare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line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Airport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Airport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312F8C2B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</w:p>
    <w:p w14:paraId="0821267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5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0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0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proofErr w:type="gram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  <w:proofErr w:type="gramEnd"/>
    </w:p>
    <w:p w14:paraId="7ACE4D38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577545F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Blr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to London (British Airways)</w:t>
      </w:r>
    </w:p>
    <w:p w14:paraId="49091E4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lastRenderedPageBreak/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FLIGHT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Seats, Fare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line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Airport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Airport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7DDB103C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</w:p>
    <w:p w14:paraId="580ABF76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20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1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1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proofErr w:type="gram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  <w:proofErr w:type="gramEnd"/>
    </w:p>
    <w:p w14:paraId="2F6000D6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110CEBF6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Blr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to San Francisco (Lufthansa)</w:t>
      </w:r>
    </w:p>
    <w:p w14:paraId="37C4E428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FLIGHT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Seats, Fare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line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Airport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Airport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1771975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</w:p>
    <w:p w14:paraId="7BC6CE8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8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50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2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2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proofErr w:type="gram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  <w:proofErr w:type="gramEnd"/>
    </w:p>
    <w:p w14:paraId="14EDCB3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0198C87B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Blr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to Hyderabad (IndiGo)</w:t>
      </w:r>
    </w:p>
    <w:p w14:paraId="5D4FDA9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FLIGHT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Seats, Fare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line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Airport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Airport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5B80DC3E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</w:p>
    <w:p w14:paraId="798E2D9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6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0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3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3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9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proofErr w:type="gram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  <w:proofErr w:type="gramEnd"/>
    </w:p>
    <w:p w14:paraId="5E779F0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2E1C604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Blr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to Chennai (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Spicejet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)</w:t>
      </w:r>
    </w:p>
    <w:p w14:paraId="11A56480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FLIGHT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Seats, Fare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line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Airport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Airport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110D2F89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</w:p>
    <w:p w14:paraId="41E5549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5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5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4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4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proofErr w:type="gram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  <w:proofErr w:type="gramEnd"/>
    </w:p>
    <w:p w14:paraId="15EBED92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1705A80C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</w:t>
      </w:r>
      <w:proofErr w:type="spellStart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Hyd</w:t>
      </w:r>
      <w:proofErr w:type="spellEnd"/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to San Francisco (Air India)</w:t>
      </w:r>
    </w:p>
    <w:p w14:paraId="4F0C9C1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FLIGHT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Seats, Fare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line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Airport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Airport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31CC0B7F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</w:p>
    <w:p w14:paraId="7BE1E05F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8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80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5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5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proofErr w:type="gram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  <w:proofErr w:type="gramEnd"/>
    </w:p>
    <w:p w14:paraId="2369A987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27997430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 Jaipur to Bengaluru (Vistara)</w:t>
      </w:r>
    </w:p>
    <w:p w14:paraId="450B2E9A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FLIGHT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Seats, Fare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line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Airport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Airport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5907A9A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</w:p>
    <w:p w14:paraId="16035D9B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4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0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6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6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proofErr w:type="gram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  <w:proofErr w:type="gramEnd"/>
    </w:p>
    <w:p w14:paraId="1A2ACE2A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7733E657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 Jaipur to Dubai (Emirates)</w:t>
      </w:r>
    </w:p>
    <w:p w14:paraId="1D188394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FLIGHT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Seats, Fare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line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Airport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Airport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507C94D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</w:p>
    <w:p w14:paraId="5667C2CB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80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7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7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proofErr w:type="gram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  <w:proofErr w:type="gramEnd"/>
    </w:p>
    <w:p w14:paraId="65A8BDC9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1585B24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lastRenderedPageBreak/>
        <w:t>-- Mumbai to Bangalore (IndiGo)</w:t>
      </w:r>
    </w:p>
    <w:p w14:paraId="4514CA4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FLIGHT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Seats, Fare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line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Airport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Airport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49A0A4AA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</w:p>
    <w:p w14:paraId="32D9E14E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9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8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5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8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8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9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proofErr w:type="gram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  <w:proofErr w:type="gramEnd"/>
    </w:p>
    <w:p w14:paraId="6BA5351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3BF39A30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 Mumbai to Kolkata (Air India)</w:t>
      </w:r>
    </w:p>
    <w:p w14:paraId="0B6EF8A2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FLIGHT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Seats, Fare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line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Airport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Airport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3B45267C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</w:p>
    <w:p w14:paraId="66E22F66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8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0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5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5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proofErr w:type="gram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  <w:proofErr w:type="gramEnd"/>
    </w:p>
    <w:p w14:paraId="0E41396B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77447DC8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 Chennai to Kolkata (SpiceJet)</w:t>
      </w:r>
    </w:p>
    <w:p w14:paraId="199A5F8A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FLIGHT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Seats, Fare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Time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line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DepartureAirport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rrivalAirport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524FEA9A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</w:p>
    <w:p w14:paraId="5EE7FBFF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6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5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.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0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9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2024-04-19'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proofErr w:type="gram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  <w:proofErr w:type="gramEnd"/>
    </w:p>
    <w:p w14:paraId="04BB4E9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20C3A2DF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INCL_FLIGHT (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Id</w:t>
      </w:r>
      <w:proofErr w:type="spellEnd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0C4C039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</w:p>
    <w:p w14:paraId="5B3211F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6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2AE727D7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3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7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00F01C0E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9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1670FA5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8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07417AE3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0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7613FED0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proofErr w:type="gram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  <w:proofErr w:type="gramEnd"/>
    </w:p>
    <w:p w14:paraId="7823576D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7EDDDB5E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SERT INTO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BOOKS_FLIGHT</w:t>
      </w:r>
    </w:p>
    <w:p w14:paraId="20359F35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VALUES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</w:p>
    <w:p w14:paraId="44298A0C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4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,</w:t>
      </w:r>
    </w:p>
    <w:p w14:paraId="08A1C761" w14:textId="77777777" w:rsidR="00C868BB" w:rsidRPr="00C868BB" w:rsidRDefault="00C868BB" w:rsidP="00C868BB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(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5</w:t>
      </w:r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r w:rsidRPr="00C868BB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1</w:t>
      </w:r>
      <w:proofErr w:type="gramStart"/>
      <w:r w:rsidRPr="00C868BB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  <w:proofErr w:type="gramEnd"/>
    </w:p>
    <w:p w14:paraId="7C27F729" w14:textId="5419E7DA" w:rsidR="00C868BB" w:rsidRDefault="00C868BB" w:rsidP="00C805C2">
      <w:pPr>
        <w:spacing w:line="240" w:lineRule="auto"/>
        <w:rPr>
          <w:szCs w:val="20"/>
        </w:rPr>
      </w:pPr>
    </w:p>
    <w:p w14:paraId="00E0683F" w14:textId="77777777" w:rsidR="00C868BB" w:rsidRDefault="00C868BB">
      <w:pPr>
        <w:rPr>
          <w:szCs w:val="20"/>
        </w:rPr>
      </w:pPr>
      <w:r>
        <w:rPr>
          <w:szCs w:val="20"/>
        </w:rPr>
        <w:br w:type="page"/>
      </w:r>
    </w:p>
    <w:p w14:paraId="3C0BE864" w14:textId="1C2EE542" w:rsidR="00C868BB" w:rsidRDefault="00240413" w:rsidP="00C868BB">
      <w:pPr>
        <w:pStyle w:val="Heading1"/>
        <w:numPr>
          <w:ilvl w:val="0"/>
          <w:numId w:val="1"/>
        </w:numPr>
        <w:spacing w:line="240" w:lineRule="auto"/>
        <w:rPr>
          <w:szCs w:val="28"/>
          <w:u w:val="single"/>
        </w:rPr>
      </w:pPr>
      <w:bookmarkStart w:id="16" w:name="_Toc162562570"/>
      <w:r>
        <w:rPr>
          <w:caps w:val="0"/>
          <w:szCs w:val="28"/>
          <w:u w:val="single"/>
        </w:rPr>
        <w:lastRenderedPageBreak/>
        <w:t>SAMPLE QUERIES</w:t>
      </w:r>
      <w:bookmarkEnd w:id="16"/>
    </w:p>
    <w:p w14:paraId="31861083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 What packages are available</w:t>
      </w:r>
    </w:p>
    <w:p w14:paraId="7F342C68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SELECT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*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ROM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gram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;</w:t>
      </w:r>
      <w:proofErr w:type="gramEnd"/>
    </w:p>
    <w:p w14:paraId="0F98822D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68C6BD81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What cities are covered in </w:t>
      </w:r>
      <w:proofErr w:type="spellStart"/>
      <w:r w:rsidRPr="00B31313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individial</w:t>
      </w:r>
      <w:proofErr w:type="spellEnd"/>
      <w:r w:rsidRPr="00B31313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packages</w:t>
      </w:r>
    </w:p>
    <w:p w14:paraId="2B60F0CE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SELECT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.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as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_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.Titl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as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_titl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.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as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ies_covere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ROM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Package</w:t>
      </w:r>
    </w:p>
    <w:p w14:paraId="4102DABD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NER 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Agency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.Agency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.AgencyID</w:t>
      </w:r>
      <w:proofErr w:type="spellEnd"/>
    </w:p>
    <w:p w14:paraId="258E5E93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NER 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INCL_CITY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.Package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INCL_CITY.PackageID</w:t>
      </w:r>
      <w:proofErr w:type="spellEnd"/>
    </w:p>
    <w:p w14:paraId="61CF060A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NER 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CITY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INCL_CITY.City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.CityID</w:t>
      </w:r>
      <w:proofErr w:type="spellEnd"/>
    </w:p>
    <w:p w14:paraId="5E27A943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RDER BY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.Title</w:t>
      </w:r>
      <w:proofErr w:type="spellEnd"/>
      <w:proofErr w:type="gram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  <w:proofErr w:type="gramEnd"/>
    </w:p>
    <w:p w14:paraId="3295644E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2835CC92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 What hotels are covered in individual packages</w:t>
      </w:r>
    </w:p>
    <w:p w14:paraId="32F5B46A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SELECT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.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as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_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.Titl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as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_titl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.Hotel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AS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_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.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as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_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ROM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Package</w:t>
      </w:r>
    </w:p>
    <w:p w14:paraId="171702E7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NER 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Agency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.Agency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.AgencyID</w:t>
      </w:r>
      <w:proofErr w:type="spellEnd"/>
    </w:p>
    <w:p w14:paraId="68D71AD4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NER 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INCL_ROOM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.Package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INCL_ROOM.PackageID</w:t>
      </w:r>
      <w:proofErr w:type="spellEnd"/>
    </w:p>
    <w:p w14:paraId="1F2D18B9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NER 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HOTEL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INCL_ROOM.Hotel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.CityID</w:t>
      </w:r>
      <w:proofErr w:type="spellEnd"/>
    </w:p>
    <w:p w14:paraId="201A45A7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NER 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CITY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.City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.CityID</w:t>
      </w:r>
      <w:proofErr w:type="spellEnd"/>
    </w:p>
    <w:p w14:paraId="2AEEE658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RDER BY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.Title</w:t>
      </w:r>
      <w:proofErr w:type="spellEnd"/>
      <w:proofErr w:type="gram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  <w:proofErr w:type="gramEnd"/>
    </w:p>
    <w:p w14:paraId="2A078D2B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7EBF843B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 What flights are covered in packages</w:t>
      </w:r>
    </w:p>
    <w:p w14:paraId="1440D4EE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SELECT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.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as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_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.Titl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as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_titl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line.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as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Airline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ROM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Package</w:t>
      </w:r>
    </w:p>
    <w:p w14:paraId="16356DEE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NER 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Agency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.Agency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gency.AgencyID</w:t>
      </w:r>
      <w:proofErr w:type="spellEnd"/>
    </w:p>
    <w:p w14:paraId="1AC6F12B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NER 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INCL_FLIGHT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.Package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INCL_FLIGHT.PackageID</w:t>
      </w:r>
      <w:proofErr w:type="spellEnd"/>
    </w:p>
    <w:p w14:paraId="5D1ED0D1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NER 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FLIGHT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INCL_FLIGHT.Flight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.FlightID</w:t>
      </w:r>
      <w:proofErr w:type="spellEnd"/>
    </w:p>
    <w:p w14:paraId="023DC5BC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NER 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AIRLINE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.Airline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line.AirlineID</w:t>
      </w:r>
      <w:proofErr w:type="spellEnd"/>
    </w:p>
    <w:p w14:paraId="16D76EAD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RDER BY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ackage.Title</w:t>
      </w:r>
      <w:proofErr w:type="spellEnd"/>
      <w:proofErr w:type="gram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  <w:proofErr w:type="gramEnd"/>
    </w:p>
    <w:p w14:paraId="61BDB139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4544C866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 Display flight details of flights booked by Aryan Gupta</w:t>
      </w:r>
    </w:p>
    <w:p w14:paraId="7AC8D215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SELECT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.Flight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line.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 A</w:t>
      </w:r>
      <w:proofErr w:type="gram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1.Name</w:t>
      </w:r>
      <w:proofErr w:type="gram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A2.Name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ROM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Flight</w:t>
      </w:r>
    </w:p>
    <w:p w14:paraId="05307874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NER 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BOOKS_FLIGHT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.Flight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S_FLIGHT.FlightID</w:t>
      </w:r>
      <w:proofErr w:type="spellEnd"/>
    </w:p>
    <w:p w14:paraId="2F89A154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NER 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Airline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.Airline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irline.AirlineID</w:t>
      </w:r>
      <w:proofErr w:type="spellEnd"/>
    </w:p>
    <w:p w14:paraId="4DFEED47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NER 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BOOKING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S_FLIGHT.Booking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.Booking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</w:p>
    <w:p w14:paraId="47E1ADDC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NER 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Airport A1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A</w:t>
      </w:r>
      <w:proofErr w:type="gram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1.AirportID</w:t>
      </w:r>
      <w:proofErr w:type="gram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.DepartureAirport</w:t>
      </w:r>
      <w:proofErr w:type="spellEnd"/>
    </w:p>
    <w:p w14:paraId="37D7AE6F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NER 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Airport A2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A</w:t>
      </w:r>
      <w:proofErr w:type="gram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2.AirportID</w:t>
      </w:r>
      <w:proofErr w:type="gram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Flight.ArrivalAirport</w:t>
      </w:r>
      <w:proofErr w:type="spellEnd"/>
    </w:p>
    <w:p w14:paraId="684BA62C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WHERE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BOOKING.User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(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SELECT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User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ROM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USER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WHERE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email = </w:t>
      </w:r>
      <w:r w:rsidRPr="00B31313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aryan.das@example.com'</w:t>
      </w:r>
      <w:proofErr w:type="gram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  <w:proofErr w:type="gramEnd"/>
    </w:p>
    <w:p w14:paraId="3932DB9F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6F204357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 Display hotels along with </w:t>
      </w:r>
      <w:proofErr w:type="spellStart"/>
      <w:r w:rsidRPr="00B31313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roomtypes</w:t>
      </w:r>
      <w:proofErr w:type="spellEnd"/>
      <w:r w:rsidRPr="00B31313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present in Bengaluru, </w:t>
      </w:r>
      <w:proofErr w:type="gramStart"/>
      <w:r w:rsidRPr="00B31313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Mumbai</w:t>
      </w:r>
      <w:proofErr w:type="gramEnd"/>
      <w:r w:rsidRPr="00B31313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and Chennai</w:t>
      </w:r>
    </w:p>
    <w:p w14:paraId="43C465FA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lastRenderedPageBreak/>
        <w:t>SELECT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.Hotel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AS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_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.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AS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City,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ROOM_TYPES.Type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as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Room_typ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ROOM_TYPES.Count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AS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Rooms_availabl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</w:p>
    <w:p w14:paraId="60890DF2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ROOM_TYPES.Pric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as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Price_per_night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ROM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ROOM_TYPES</w:t>
      </w:r>
    </w:p>
    <w:p w14:paraId="04E8ECDC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Hotel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.Hotel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ROOM_TYPES.HotelID</w:t>
      </w:r>
      <w:proofErr w:type="spellEnd"/>
    </w:p>
    <w:p w14:paraId="76D375A2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City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.City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.CityID</w:t>
      </w:r>
      <w:proofErr w:type="spellEnd"/>
    </w:p>
    <w:p w14:paraId="2954AD28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WHERE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.City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(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Select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rom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CITY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where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.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r w:rsidRPr="00B31313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Bengaluru'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r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.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r w:rsidRPr="00B31313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Mumbai'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</w:p>
    <w:p w14:paraId="3083A130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r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.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r w:rsidRPr="00B31313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Chennai'</w:t>
      </w:r>
      <w:proofErr w:type="gram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  <w:proofErr w:type="gramEnd"/>
    </w:p>
    <w:p w14:paraId="44CB771E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4CA59B14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---- Display average price of hotel rooms present in hotels in Bengaluru</w:t>
      </w:r>
    </w:p>
    <w:p w14:paraId="083B3EA9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Select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.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, ROUND(AVG(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ROOM_TYPES.Pric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  <w:r w:rsidRPr="00B31313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AS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vg_cost_per_night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ROM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ROOM_TYPES</w:t>
      </w:r>
    </w:p>
    <w:p w14:paraId="63DF9E8D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NER 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HOTEL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.Hotel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ROOM_TYPES.HotelID</w:t>
      </w:r>
      <w:proofErr w:type="spellEnd"/>
    </w:p>
    <w:p w14:paraId="14D27A2A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NER 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CITY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.City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.CityID</w:t>
      </w:r>
      <w:proofErr w:type="spellEnd"/>
    </w:p>
    <w:p w14:paraId="69A56928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WHERE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.City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(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Select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rom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City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where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.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r w:rsidRPr="00B31313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Bengaluru'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09C023D0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GROUP BY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.</w:t>
      </w:r>
      <w:proofErr w:type="gram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;</w:t>
      </w:r>
      <w:proofErr w:type="gram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 </w:t>
      </w:r>
    </w:p>
    <w:p w14:paraId="2B2A94D7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</w:p>
    <w:p w14:paraId="1B9CD160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---- Display Hotel rooms in </w:t>
      </w:r>
      <w:proofErr w:type="spellStart"/>
      <w:r w:rsidRPr="00B31313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>bengaluru</w:t>
      </w:r>
      <w:proofErr w:type="spellEnd"/>
      <w:r w:rsidRPr="00B31313">
        <w:rPr>
          <w:rFonts w:ascii="Consolas" w:eastAsia="Times New Roman" w:hAnsi="Consolas" w:cs="Times New Roman"/>
          <w:color w:val="008000"/>
          <w:sz w:val="24"/>
          <w:szCs w:val="24"/>
          <w:lang w:val="en-AE" w:eastAsia="en-AE"/>
        </w:rPr>
        <w:t xml:space="preserve"> that have below average price</w:t>
      </w:r>
    </w:p>
    <w:p w14:paraId="6A191E79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Select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.Hotel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ROOM_TYPES.Type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,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ROOM_TYPES.Pric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ROM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ROOM_TYPES</w:t>
      </w:r>
    </w:p>
    <w:p w14:paraId="60B2F68D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NER 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HOTEL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.Hotel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ROOM_TYPES.HotelID</w:t>
      </w:r>
      <w:proofErr w:type="spellEnd"/>
    </w:p>
    <w:p w14:paraId="4CA95CF5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NER 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CITY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.City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.CityID</w:t>
      </w:r>
      <w:proofErr w:type="spellEnd"/>
    </w:p>
    <w:p w14:paraId="186005C3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WHERE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.City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(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Select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rom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City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where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.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r w:rsidRPr="00B31313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Bengaluru'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36C9CCC0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AND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ROOM_TYPES.Pric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&lt; (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SELECT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ROUND(AVG(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ROOM_TYPES.Pric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, </w:t>
      </w:r>
      <w:r w:rsidRPr="00B31313">
        <w:rPr>
          <w:rFonts w:ascii="Consolas" w:eastAsia="Times New Roman" w:hAnsi="Consolas" w:cs="Times New Roman"/>
          <w:color w:val="098658"/>
          <w:sz w:val="24"/>
          <w:szCs w:val="24"/>
          <w:lang w:val="en-AE" w:eastAsia="en-AE"/>
        </w:rPr>
        <w:t>2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)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AS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Avg_cost_per_night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ROM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ROOM_TYPES</w:t>
      </w:r>
    </w:p>
    <w:p w14:paraId="76C0C374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NER 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HOTEL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.Hotel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ROOM_TYPES.HotelID</w:t>
      </w:r>
      <w:proofErr w:type="spellEnd"/>
    </w:p>
    <w:p w14:paraId="5C1733F2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INNER JOI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CITY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ON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.City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Hotel.CityID</w:t>
      </w:r>
      <w:proofErr w:type="spellEnd"/>
    </w:p>
    <w:p w14:paraId="0130C008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WHERE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.City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(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Select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Id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from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City </w:t>
      </w: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where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.Name</w:t>
      </w:r>
      <w:proofErr w:type="spellEnd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= </w:t>
      </w:r>
      <w:r w:rsidRPr="00B31313">
        <w:rPr>
          <w:rFonts w:ascii="Consolas" w:eastAsia="Times New Roman" w:hAnsi="Consolas" w:cs="Times New Roman"/>
          <w:color w:val="A31515"/>
          <w:sz w:val="24"/>
          <w:szCs w:val="24"/>
          <w:lang w:val="en-AE" w:eastAsia="en-AE"/>
        </w:rPr>
        <w:t>'Bengaluru'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</w:t>
      </w:r>
    </w:p>
    <w:p w14:paraId="4643A2B6" w14:textId="77777777" w:rsidR="00B31313" w:rsidRPr="00B31313" w:rsidRDefault="00B31313" w:rsidP="00B31313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</w:pPr>
      <w:r w:rsidRPr="00B31313">
        <w:rPr>
          <w:rFonts w:ascii="Consolas" w:eastAsia="Times New Roman" w:hAnsi="Consolas" w:cs="Times New Roman"/>
          <w:color w:val="0000FF"/>
          <w:sz w:val="24"/>
          <w:szCs w:val="24"/>
          <w:lang w:val="en-AE" w:eastAsia="en-AE"/>
        </w:rPr>
        <w:t>GROUP BY</w:t>
      </w:r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 xml:space="preserve"> </w:t>
      </w:r>
      <w:proofErr w:type="spell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City.CityID</w:t>
      </w:r>
      <w:proofErr w:type="spellEnd"/>
      <w:proofErr w:type="gramStart"/>
      <w:r w:rsidRPr="00B31313">
        <w:rPr>
          <w:rFonts w:ascii="Consolas" w:eastAsia="Times New Roman" w:hAnsi="Consolas" w:cs="Times New Roman"/>
          <w:color w:val="000000"/>
          <w:sz w:val="24"/>
          <w:szCs w:val="24"/>
          <w:lang w:val="en-AE" w:eastAsia="en-AE"/>
        </w:rPr>
        <w:t>);</w:t>
      </w:r>
      <w:proofErr w:type="gramEnd"/>
    </w:p>
    <w:p w14:paraId="0181FCA6" w14:textId="77777777" w:rsidR="00B31313" w:rsidRPr="00B31313" w:rsidRDefault="00B31313" w:rsidP="00B31313"/>
    <w:p w14:paraId="580BB48A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1E01B4">
      <w:pgSz w:w="12240" w:h="15840"/>
      <w:pgMar w:top="490" w:right="720" w:bottom="360" w:left="1008" w:header="490" w:footer="720" w:gutter="0"/>
      <w:pgBorders w:offsetFrom="page">
        <w:top w:val="threeDEmboss" w:sz="24" w:space="24" w:color="auto"/>
        <w:left w:val="threeDEmboss" w:sz="24" w:space="24" w:color="auto"/>
        <w:bottom w:val="threeDEngrave" w:sz="24" w:space="24" w:color="auto"/>
        <w:right w:val="threeDEngrave" w:sz="2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99F3F1" w14:textId="77777777" w:rsidR="001E01B4" w:rsidRDefault="001E01B4" w:rsidP="00480F66">
      <w:pPr>
        <w:spacing w:after="0" w:line="240" w:lineRule="auto"/>
      </w:pPr>
      <w:r>
        <w:separator/>
      </w:r>
    </w:p>
  </w:endnote>
  <w:endnote w:type="continuationSeparator" w:id="0">
    <w:p w14:paraId="3D529C7B" w14:textId="77777777" w:rsidR="001E01B4" w:rsidRDefault="001E01B4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DAA8FE" w14:textId="77777777" w:rsidR="006C6E43" w:rsidRPr="00770091" w:rsidRDefault="006C6E43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</w:rPr>
      <w:tab/>
    </w:r>
    <w:r w:rsidRPr="00770091">
      <w:rPr>
        <w:bCs/>
      </w:rPr>
      <w:tab/>
    </w:r>
    <w:r w:rsidRPr="00770091">
      <w:t xml:space="preserve">Page </w:t>
    </w:r>
    <w:r w:rsidRPr="00770091">
      <w:rPr>
        <w:bCs/>
      </w:rPr>
      <w:fldChar w:fldCharType="begin"/>
    </w:r>
    <w:r w:rsidRPr="00770091">
      <w:rPr>
        <w:bCs/>
      </w:rPr>
      <w:instrText xml:space="preserve"> PAGE  \* Arabic  \* MERGEFORMAT </w:instrText>
    </w:r>
    <w:r w:rsidRPr="00770091">
      <w:rPr>
        <w:bCs/>
      </w:rPr>
      <w:fldChar w:fldCharType="separate"/>
    </w:r>
    <w:r w:rsidR="0089235E">
      <w:rPr>
        <w:bCs/>
        <w:noProof/>
      </w:rPr>
      <w:t>14</w:t>
    </w:r>
    <w:r w:rsidRPr="00770091">
      <w:rPr>
        <w:bCs/>
      </w:rPr>
      <w:fldChar w:fldCharType="end"/>
    </w:r>
    <w:r w:rsidRPr="00770091">
      <w:t xml:space="preserve"> of </w:t>
    </w:r>
    <w:r w:rsidRPr="00770091">
      <w:rPr>
        <w:bCs/>
      </w:rPr>
      <w:fldChar w:fldCharType="begin"/>
    </w:r>
    <w:r w:rsidRPr="00770091">
      <w:rPr>
        <w:bCs/>
      </w:rPr>
      <w:instrText xml:space="preserve"> NUMPAGES  \* Arabic  \* MERGEFORMAT </w:instrText>
    </w:r>
    <w:r w:rsidRPr="00770091">
      <w:rPr>
        <w:bCs/>
      </w:rPr>
      <w:fldChar w:fldCharType="separate"/>
    </w:r>
    <w:r w:rsidR="0089235E">
      <w:rPr>
        <w:bCs/>
        <w:noProof/>
      </w:rPr>
      <w:t>18</w:t>
    </w:r>
    <w:r w:rsidRPr="00770091">
      <w:rPr>
        <w:bCs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A2A523" w14:textId="77777777" w:rsidR="006C6E43" w:rsidRPr="00C805C2" w:rsidRDefault="006C6E43" w:rsidP="00C805C2">
    <w:pPr>
      <w:pStyle w:val="Footer"/>
      <w:tabs>
        <w:tab w:val="clear" w:pos="9360"/>
        <w:tab w:val="right" w:pos="10440"/>
      </w:tabs>
      <w:spacing w:line="360" w:lineRule="auto"/>
      <w:rPr>
        <w:bCs/>
      </w:rPr>
    </w:pPr>
    <w:r>
      <w:rPr>
        <w:bCs/>
      </w:rPr>
      <w:tab/>
    </w:r>
    <w:r w:rsidRPr="00C805C2">
      <w:rPr>
        <w:bCs/>
      </w:rPr>
      <w:tab/>
    </w:r>
    <w:r w:rsidRPr="00C805C2">
      <w:t xml:space="preserve">Page </w:t>
    </w:r>
    <w:r w:rsidRPr="00C805C2">
      <w:rPr>
        <w:bCs/>
      </w:rPr>
      <w:fldChar w:fldCharType="begin"/>
    </w:r>
    <w:r w:rsidRPr="00C805C2">
      <w:rPr>
        <w:bCs/>
      </w:rPr>
      <w:instrText xml:space="preserve"> PAGE  \* Arabic  \* MERGEFORMAT </w:instrText>
    </w:r>
    <w:r w:rsidRPr="00C805C2">
      <w:rPr>
        <w:bCs/>
      </w:rPr>
      <w:fldChar w:fldCharType="separate"/>
    </w:r>
    <w:r w:rsidR="0089235E">
      <w:rPr>
        <w:bCs/>
        <w:noProof/>
      </w:rPr>
      <w:t>17</w:t>
    </w:r>
    <w:r w:rsidRPr="00C805C2">
      <w:rPr>
        <w:bCs/>
      </w:rPr>
      <w:fldChar w:fldCharType="end"/>
    </w:r>
    <w:r w:rsidRPr="00C805C2">
      <w:t xml:space="preserve"> of </w:t>
    </w:r>
    <w:r w:rsidRPr="00C805C2">
      <w:rPr>
        <w:bCs/>
      </w:rPr>
      <w:fldChar w:fldCharType="begin"/>
    </w:r>
    <w:r w:rsidRPr="00C805C2">
      <w:rPr>
        <w:bCs/>
      </w:rPr>
      <w:instrText xml:space="preserve"> NUMPAGES  \* Arabic  \* MERGEFORMAT </w:instrText>
    </w:r>
    <w:r w:rsidRPr="00C805C2">
      <w:rPr>
        <w:bCs/>
      </w:rPr>
      <w:fldChar w:fldCharType="separate"/>
    </w:r>
    <w:r w:rsidR="0089235E">
      <w:rPr>
        <w:bCs/>
        <w:noProof/>
      </w:rPr>
      <w:t>18</w:t>
    </w:r>
    <w:r w:rsidRPr="00C805C2">
      <w:rPr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C44947" w14:textId="77777777" w:rsidR="001E01B4" w:rsidRDefault="001E01B4" w:rsidP="00480F66">
      <w:pPr>
        <w:spacing w:after="0" w:line="240" w:lineRule="auto"/>
      </w:pPr>
      <w:r>
        <w:separator/>
      </w:r>
    </w:p>
  </w:footnote>
  <w:footnote w:type="continuationSeparator" w:id="0">
    <w:p w14:paraId="7F463231" w14:textId="77777777" w:rsidR="001E01B4" w:rsidRDefault="001E01B4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79E5CA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DD386B" w14:textId="77777777" w:rsidR="006C6E43" w:rsidRPr="00C805C2" w:rsidRDefault="006C6E43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BD47EC"/>
    <w:multiLevelType w:val="hybridMultilevel"/>
    <w:tmpl w:val="FEB4EFC2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259529455">
    <w:abstractNumId w:val="5"/>
  </w:num>
  <w:num w:numId="2" w16cid:durableId="866528370">
    <w:abstractNumId w:val="2"/>
  </w:num>
  <w:num w:numId="3" w16cid:durableId="2012100717">
    <w:abstractNumId w:val="1"/>
  </w:num>
  <w:num w:numId="4" w16cid:durableId="101843070">
    <w:abstractNumId w:val="10"/>
  </w:num>
  <w:num w:numId="5" w16cid:durableId="1106341993">
    <w:abstractNumId w:val="12"/>
  </w:num>
  <w:num w:numId="6" w16cid:durableId="1561552815">
    <w:abstractNumId w:val="9"/>
  </w:num>
  <w:num w:numId="7" w16cid:durableId="13967716">
    <w:abstractNumId w:val="8"/>
  </w:num>
  <w:num w:numId="8" w16cid:durableId="792869057">
    <w:abstractNumId w:val="4"/>
  </w:num>
  <w:num w:numId="9" w16cid:durableId="297804549">
    <w:abstractNumId w:val="6"/>
  </w:num>
  <w:num w:numId="10" w16cid:durableId="699862672">
    <w:abstractNumId w:val="13"/>
  </w:num>
  <w:num w:numId="11" w16cid:durableId="221984296">
    <w:abstractNumId w:val="11"/>
  </w:num>
  <w:num w:numId="12" w16cid:durableId="1010445771">
    <w:abstractNumId w:val="3"/>
  </w:num>
  <w:num w:numId="13" w16cid:durableId="1991522842">
    <w:abstractNumId w:val="0"/>
  </w:num>
  <w:num w:numId="14" w16cid:durableId="125385760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356C1F"/>
    <w:rsid w:val="00001869"/>
    <w:rsid w:val="000124C0"/>
    <w:rsid w:val="00020A11"/>
    <w:rsid w:val="000439D0"/>
    <w:rsid w:val="00043B56"/>
    <w:rsid w:val="0004771F"/>
    <w:rsid w:val="000555F6"/>
    <w:rsid w:val="00065364"/>
    <w:rsid w:val="00066D26"/>
    <w:rsid w:val="00084DC6"/>
    <w:rsid w:val="000A6E39"/>
    <w:rsid w:val="000B3FD2"/>
    <w:rsid w:val="000C7A8B"/>
    <w:rsid w:val="000E13F9"/>
    <w:rsid w:val="0010012F"/>
    <w:rsid w:val="00104901"/>
    <w:rsid w:val="00104E3A"/>
    <w:rsid w:val="00112F9D"/>
    <w:rsid w:val="001228CB"/>
    <w:rsid w:val="00130D91"/>
    <w:rsid w:val="001401B9"/>
    <w:rsid w:val="00143339"/>
    <w:rsid w:val="00144067"/>
    <w:rsid w:val="001769BD"/>
    <w:rsid w:val="00184DC6"/>
    <w:rsid w:val="00186202"/>
    <w:rsid w:val="001A628F"/>
    <w:rsid w:val="001B10D7"/>
    <w:rsid w:val="001C6DA8"/>
    <w:rsid w:val="001E01B4"/>
    <w:rsid w:val="001F5304"/>
    <w:rsid w:val="00203F44"/>
    <w:rsid w:val="00223549"/>
    <w:rsid w:val="00224DA8"/>
    <w:rsid w:val="00240413"/>
    <w:rsid w:val="00250EF4"/>
    <w:rsid w:val="00274428"/>
    <w:rsid w:val="0027725D"/>
    <w:rsid w:val="00291275"/>
    <w:rsid w:val="002B385A"/>
    <w:rsid w:val="002D5E3D"/>
    <w:rsid w:val="002E065B"/>
    <w:rsid w:val="002F268F"/>
    <w:rsid w:val="003210AB"/>
    <w:rsid w:val="003269AD"/>
    <w:rsid w:val="00335259"/>
    <w:rsid w:val="00335262"/>
    <w:rsid w:val="00341FCC"/>
    <w:rsid w:val="00342FAB"/>
    <w:rsid w:val="00350EFA"/>
    <w:rsid w:val="00356C1F"/>
    <w:rsid w:val="00397870"/>
    <w:rsid w:val="00397936"/>
    <w:rsid w:val="00397DBE"/>
    <w:rsid w:val="003B37F1"/>
    <w:rsid w:val="003C6D62"/>
    <w:rsid w:val="003D2439"/>
    <w:rsid w:val="0040361B"/>
    <w:rsid w:val="00410889"/>
    <w:rsid w:val="00412703"/>
    <w:rsid w:val="00414587"/>
    <w:rsid w:val="0041471E"/>
    <w:rsid w:val="00416AD2"/>
    <w:rsid w:val="00424A44"/>
    <w:rsid w:val="00425A77"/>
    <w:rsid w:val="00434028"/>
    <w:rsid w:val="00440BD7"/>
    <w:rsid w:val="00443CC7"/>
    <w:rsid w:val="004472D0"/>
    <w:rsid w:val="0045153B"/>
    <w:rsid w:val="0045162C"/>
    <w:rsid w:val="00480F66"/>
    <w:rsid w:val="0048129D"/>
    <w:rsid w:val="00494038"/>
    <w:rsid w:val="004C55CC"/>
    <w:rsid w:val="00517CA8"/>
    <w:rsid w:val="00520E05"/>
    <w:rsid w:val="00541C9F"/>
    <w:rsid w:val="00541D2D"/>
    <w:rsid w:val="0056329E"/>
    <w:rsid w:val="00570608"/>
    <w:rsid w:val="00590A01"/>
    <w:rsid w:val="005B1E3F"/>
    <w:rsid w:val="005F3691"/>
    <w:rsid w:val="006149B1"/>
    <w:rsid w:val="00615CFE"/>
    <w:rsid w:val="00621B2C"/>
    <w:rsid w:val="006224C1"/>
    <w:rsid w:val="0062611F"/>
    <w:rsid w:val="00626A99"/>
    <w:rsid w:val="00632CB7"/>
    <w:rsid w:val="0064485A"/>
    <w:rsid w:val="00647EEB"/>
    <w:rsid w:val="00667375"/>
    <w:rsid w:val="00671A46"/>
    <w:rsid w:val="00692B21"/>
    <w:rsid w:val="006A0235"/>
    <w:rsid w:val="006B74C2"/>
    <w:rsid w:val="006C5F2C"/>
    <w:rsid w:val="006C6E43"/>
    <w:rsid w:val="006F3C30"/>
    <w:rsid w:val="00722E71"/>
    <w:rsid w:val="00727EB9"/>
    <w:rsid w:val="00742F7F"/>
    <w:rsid w:val="00744401"/>
    <w:rsid w:val="00752F3A"/>
    <w:rsid w:val="0076173D"/>
    <w:rsid w:val="00766C02"/>
    <w:rsid w:val="00770091"/>
    <w:rsid w:val="0077063E"/>
    <w:rsid w:val="00773199"/>
    <w:rsid w:val="007C2D33"/>
    <w:rsid w:val="007D5EBC"/>
    <w:rsid w:val="007E76E4"/>
    <w:rsid w:val="007E79B5"/>
    <w:rsid w:val="007F744B"/>
    <w:rsid w:val="00801DF5"/>
    <w:rsid w:val="00802E66"/>
    <w:rsid w:val="008047D3"/>
    <w:rsid w:val="008106B4"/>
    <w:rsid w:val="0081581A"/>
    <w:rsid w:val="00823138"/>
    <w:rsid w:val="008235A0"/>
    <w:rsid w:val="00826077"/>
    <w:rsid w:val="008446D0"/>
    <w:rsid w:val="00865101"/>
    <w:rsid w:val="00870E2C"/>
    <w:rsid w:val="008752AF"/>
    <w:rsid w:val="00886DDF"/>
    <w:rsid w:val="0089235E"/>
    <w:rsid w:val="008939B0"/>
    <w:rsid w:val="008A2B06"/>
    <w:rsid w:val="008B4E50"/>
    <w:rsid w:val="008C6619"/>
    <w:rsid w:val="008C7791"/>
    <w:rsid w:val="008D2AB6"/>
    <w:rsid w:val="008D3852"/>
    <w:rsid w:val="008E6403"/>
    <w:rsid w:val="008F7553"/>
    <w:rsid w:val="00906570"/>
    <w:rsid w:val="00913277"/>
    <w:rsid w:val="0092117C"/>
    <w:rsid w:val="0092169A"/>
    <w:rsid w:val="009312DA"/>
    <w:rsid w:val="00947186"/>
    <w:rsid w:val="00955D6F"/>
    <w:rsid w:val="00962F3A"/>
    <w:rsid w:val="009749F6"/>
    <w:rsid w:val="0099531C"/>
    <w:rsid w:val="009978E8"/>
    <w:rsid w:val="009A177A"/>
    <w:rsid w:val="009A3B87"/>
    <w:rsid w:val="009B24E9"/>
    <w:rsid w:val="009D4B4D"/>
    <w:rsid w:val="009E4124"/>
    <w:rsid w:val="009F30CA"/>
    <w:rsid w:val="009F740D"/>
    <w:rsid w:val="00A11A26"/>
    <w:rsid w:val="00A122C8"/>
    <w:rsid w:val="00A15E56"/>
    <w:rsid w:val="00A32F89"/>
    <w:rsid w:val="00A54153"/>
    <w:rsid w:val="00A61614"/>
    <w:rsid w:val="00A64F9A"/>
    <w:rsid w:val="00A6517C"/>
    <w:rsid w:val="00A72DB9"/>
    <w:rsid w:val="00AC37DF"/>
    <w:rsid w:val="00AC41EA"/>
    <w:rsid w:val="00AC78FF"/>
    <w:rsid w:val="00AF0690"/>
    <w:rsid w:val="00B11A9D"/>
    <w:rsid w:val="00B14E5B"/>
    <w:rsid w:val="00B31313"/>
    <w:rsid w:val="00B41B66"/>
    <w:rsid w:val="00B84C2A"/>
    <w:rsid w:val="00BA0391"/>
    <w:rsid w:val="00BC4FB8"/>
    <w:rsid w:val="00BE044A"/>
    <w:rsid w:val="00BE210B"/>
    <w:rsid w:val="00BE5054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2942"/>
    <w:rsid w:val="00C73FC3"/>
    <w:rsid w:val="00C805C2"/>
    <w:rsid w:val="00C861B3"/>
    <w:rsid w:val="00C868BB"/>
    <w:rsid w:val="00C94911"/>
    <w:rsid w:val="00C9526C"/>
    <w:rsid w:val="00C95788"/>
    <w:rsid w:val="00CA207F"/>
    <w:rsid w:val="00CA5F14"/>
    <w:rsid w:val="00CB693F"/>
    <w:rsid w:val="00CD4A33"/>
    <w:rsid w:val="00CF204A"/>
    <w:rsid w:val="00CF25AC"/>
    <w:rsid w:val="00CF4E22"/>
    <w:rsid w:val="00CF7D4E"/>
    <w:rsid w:val="00D0504F"/>
    <w:rsid w:val="00D15EE8"/>
    <w:rsid w:val="00D2072D"/>
    <w:rsid w:val="00D25122"/>
    <w:rsid w:val="00D46F77"/>
    <w:rsid w:val="00D54AED"/>
    <w:rsid w:val="00D550C5"/>
    <w:rsid w:val="00D56FC8"/>
    <w:rsid w:val="00D62E11"/>
    <w:rsid w:val="00D75CFD"/>
    <w:rsid w:val="00D802C1"/>
    <w:rsid w:val="00D81548"/>
    <w:rsid w:val="00D93AA6"/>
    <w:rsid w:val="00D95479"/>
    <w:rsid w:val="00D95CF2"/>
    <w:rsid w:val="00DA0F17"/>
    <w:rsid w:val="00DB440C"/>
    <w:rsid w:val="00DD0B2C"/>
    <w:rsid w:val="00E11F8E"/>
    <w:rsid w:val="00E13752"/>
    <w:rsid w:val="00E53CCA"/>
    <w:rsid w:val="00E63191"/>
    <w:rsid w:val="00E8459A"/>
    <w:rsid w:val="00EC3DD3"/>
    <w:rsid w:val="00EE5D24"/>
    <w:rsid w:val="00F02752"/>
    <w:rsid w:val="00F12F4E"/>
    <w:rsid w:val="00F20359"/>
    <w:rsid w:val="00F21222"/>
    <w:rsid w:val="00F303EB"/>
    <w:rsid w:val="00F31A79"/>
    <w:rsid w:val="00F4066E"/>
    <w:rsid w:val="00F42C62"/>
    <w:rsid w:val="00F46CF3"/>
    <w:rsid w:val="00F86879"/>
    <w:rsid w:val="00F9767C"/>
    <w:rsid w:val="00FA010C"/>
    <w:rsid w:val="00FA7A23"/>
    <w:rsid w:val="00FC684E"/>
    <w:rsid w:val="00FF2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3CE418"/>
  <w15:docId w15:val="{A37BB4E8-3598-2A40-976F-6D849FA2F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4A33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F5304"/>
    <w:pPr>
      <w:tabs>
        <w:tab w:val="left" w:pos="440"/>
        <w:tab w:val="right" w:leader="dot" w:pos="10502"/>
      </w:tabs>
      <w:spacing w:before="100" w:after="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F5304"/>
    <w:pPr>
      <w:tabs>
        <w:tab w:val="left" w:pos="960"/>
        <w:tab w:val="right" w:leader="dot" w:pos="10260"/>
      </w:tabs>
      <w:spacing w:after="0" w:line="360" w:lineRule="auto"/>
      <w:ind w:left="216"/>
    </w:pPr>
    <w:rPr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numbering" w:customStyle="1" w:styleId="NoList1">
    <w:name w:val="No List1"/>
    <w:next w:val="NoList"/>
    <w:uiPriority w:val="99"/>
    <w:semiHidden/>
    <w:unhideWhenUsed/>
    <w:rsid w:val="00C868BB"/>
  </w:style>
  <w:style w:type="paragraph" w:customStyle="1" w:styleId="msonormal0">
    <w:name w:val="msonormal"/>
    <w:basedOn w:val="Normal"/>
    <w:rsid w:val="00C868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E" w:eastAsia="en-A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522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3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11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7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2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6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7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5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73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2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67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5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4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5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1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7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2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2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9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2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9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5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6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2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95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0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8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3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8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1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6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4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06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4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11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8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8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0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6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1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7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1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3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3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3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7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3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7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4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7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24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8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3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3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2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63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1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9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3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1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2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1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24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3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8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7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4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1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8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90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48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28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1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66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7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8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6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5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66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5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9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6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4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6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9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8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24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6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5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5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6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9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0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9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9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0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8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4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7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65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3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0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8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5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9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64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8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53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8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7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9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43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9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0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6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7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0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9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9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63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1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4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4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3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9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2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3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1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7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1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8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1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0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9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9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4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0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7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9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02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9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6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9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4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8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1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4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7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6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85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9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0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7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2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5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1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0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6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7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3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25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8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5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2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3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8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2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5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4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2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0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8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2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8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1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2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6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5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9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89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83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1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3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7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9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7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1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1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2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1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10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2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8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7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20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3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83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3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35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8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1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4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3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86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2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5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2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1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9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7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2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6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7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3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6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5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7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0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2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1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7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3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0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1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8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9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4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4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0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0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1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7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4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2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9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0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4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9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9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1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3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0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9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1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0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9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4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55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6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7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4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8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8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0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0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83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6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1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5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5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7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4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6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0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8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2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53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34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1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4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8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2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2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1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4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0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0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72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5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5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0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2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8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0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4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2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2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2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9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7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95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4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83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6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7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5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2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2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7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8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36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8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4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6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6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3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2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1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9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2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5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8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6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2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3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5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7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6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5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8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5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1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03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1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9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4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2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9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3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5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34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7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5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8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5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8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1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0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8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0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2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3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0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8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3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7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1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6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65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4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0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3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06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6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2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1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49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2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8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2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77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2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5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8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66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6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3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9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1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2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8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7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7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3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2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9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6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3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8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1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65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9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9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7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4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5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1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0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3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0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0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6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8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0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1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5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2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5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1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4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0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6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3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6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7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2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2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7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4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7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7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7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2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3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7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83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6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0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46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4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9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0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1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6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7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8</TotalTime>
  <Pages>24</Pages>
  <Words>3084</Words>
  <Characters>17581</Characters>
  <Application>Microsoft Office Word</Application>
  <DocSecurity>0</DocSecurity>
  <Lines>146</Lines>
  <Paragraphs>4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6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a Waite</dc:creator>
  <cp:lastModifiedBy>Shubham Pahilwani</cp:lastModifiedBy>
  <cp:revision>39</cp:revision>
  <cp:lastPrinted>2019-01-22T01:48:00Z</cp:lastPrinted>
  <dcterms:created xsi:type="dcterms:W3CDTF">2023-07-17T21:31:00Z</dcterms:created>
  <dcterms:modified xsi:type="dcterms:W3CDTF">2024-03-28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3-26T12:05:24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2794c25b-78e3-40e3-a687-f94948e976a2</vt:lpwstr>
  </property>
  <property fmtid="{D5CDD505-2E9C-101B-9397-08002B2CF9AE}" pid="7" name="MSIP_Label_defa4170-0d19-0005-0004-bc88714345d2_ActionId">
    <vt:lpwstr>6f9b7d17-480a-469d-af88-def153bc0ba6</vt:lpwstr>
  </property>
  <property fmtid="{D5CDD505-2E9C-101B-9397-08002B2CF9AE}" pid="8" name="MSIP_Label_defa4170-0d19-0005-0004-bc88714345d2_ContentBits">
    <vt:lpwstr>0</vt:lpwstr>
  </property>
</Properties>
</file>